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43BF" w:rsidRPr="00C6180B" w:rsidRDefault="00A543BF" w:rsidP="00DC2D39">
      <w:pPr>
        <w:jc w:val="center"/>
        <w:rPr>
          <w:rFonts w:ascii="Georgia" w:eastAsia="仿宋" w:hAnsi="Georgia" w:cstheme="minorHAnsi"/>
          <w:b/>
          <w:sz w:val="36"/>
          <w:szCs w:val="36"/>
        </w:rPr>
      </w:pPr>
      <w:r w:rsidRPr="00C6180B">
        <w:rPr>
          <w:rFonts w:ascii="Georgia" w:eastAsia="仿宋" w:hAnsi="Georgia" w:cstheme="minorHAnsi"/>
          <w:b/>
          <w:sz w:val="36"/>
          <w:szCs w:val="36"/>
        </w:rPr>
        <w:t>西交利物浦大学知识产权信息服务中心</w:t>
      </w:r>
    </w:p>
    <w:p w:rsidR="00DC2D39" w:rsidRPr="00C6180B" w:rsidRDefault="00253AAE" w:rsidP="00DC2D39">
      <w:pPr>
        <w:jc w:val="center"/>
        <w:rPr>
          <w:rFonts w:ascii="Georgia" w:eastAsia="仿宋" w:hAnsi="Georgia" w:cstheme="minorHAnsi"/>
          <w:b/>
          <w:sz w:val="36"/>
          <w:szCs w:val="36"/>
        </w:rPr>
      </w:pPr>
      <w:r w:rsidRPr="00C6180B">
        <w:rPr>
          <w:rFonts w:ascii="Georgia" w:eastAsia="仿宋" w:hAnsi="Georgia" w:cstheme="minorHAnsi"/>
          <w:b/>
          <w:sz w:val="36"/>
          <w:szCs w:val="36"/>
        </w:rPr>
        <w:t>专利</w:t>
      </w:r>
      <w:r w:rsidR="008F7081" w:rsidRPr="00C6180B">
        <w:rPr>
          <w:rFonts w:ascii="Georgia" w:eastAsia="仿宋" w:hAnsi="Georgia" w:cstheme="minorHAnsi"/>
          <w:b/>
          <w:sz w:val="36"/>
          <w:szCs w:val="36"/>
        </w:rPr>
        <w:t>信息</w:t>
      </w:r>
      <w:r w:rsidRPr="00C6180B">
        <w:rPr>
          <w:rFonts w:ascii="Georgia" w:eastAsia="仿宋" w:hAnsi="Georgia" w:cstheme="minorHAnsi"/>
          <w:b/>
          <w:sz w:val="36"/>
          <w:szCs w:val="36"/>
        </w:rPr>
        <w:t>服务</w:t>
      </w:r>
      <w:r w:rsidR="00DC2D39" w:rsidRPr="00C6180B">
        <w:rPr>
          <w:rFonts w:ascii="Georgia" w:eastAsia="仿宋" w:hAnsi="Georgia" w:cstheme="minorHAnsi"/>
          <w:b/>
          <w:sz w:val="36"/>
          <w:szCs w:val="36"/>
        </w:rPr>
        <w:t>申请单</w:t>
      </w:r>
    </w:p>
    <w:p w:rsidR="001701C1" w:rsidRPr="00C6180B" w:rsidRDefault="00052EA1" w:rsidP="00A543BF">
      <w:pPr>
        <w:spacing w:line="360" w:lineRule="auto"/>
        <w:jc w:val="left"/>
        <w:rPr>
          <w:rFonts w:ascii="Georgia" w:eastAsia="仿宋" w:hAnsi="Georgia" w:cstheme="minorHAnsi"/>
          <w:sz w:val="24"/>
        </w:rPr>
      </w:pPr>
      <w:r w:rsidRPr="00C6180B">
        <w:rPr>
          <w:rFonts w:ascii="Georgia" w:eastAsia="仿宋" w:hAnsi="Georgia" w:cstheme="minorHAnsi"/>
          <w:sz w:val="24"/>
        </w:rPr>
        <w:t>申请日期</w:t>
      </w:r>
      <w:r w:rsidRPr="00C6180B">
        <w:rPr>
          <w:rFonts w:ascii="Georgia" w:eastAsia="仿宋" w:hAnsi="Georgia" w:cstheme="minorHAnsi"/>
          <w:sz w:val="24"/>
        </w:rPr>
        <w:t>:</w:t>
      </w:r>
      <w:r w:rsidR="00A543BF" w:rsidRPr="00C6180B">
        <w:rPr>
          <w:rFonts w:ascii="Georgia" w:eastAsia="仿宋" w:hAnsi="Georgia" w:cstheme="minorHAnsi"/>
          <w:sz w:val="24"/>
        </w:rPr>
        <w:t xml:space="preserve"> 20</w:t>
      </w:r>
      <w:r w:rsidR="0063156B" w:rsidRPr="00C6180B">
        <w:rPr>
          <w:rFonts w:ascii="Georgia" w:eastAsia="仿宋" w:hAnsi="Georgia" w:cstheme="minorHAnsi"/>
          <w:sz w:val="24"/>
        </w:rPr>
        <w:t xml:space="preserve">  </w:t>
      </w:r>
      <w:r w:rsidR="00A543BF" w:rsidRPr="00C6180B">
        <w:rPr>
          <w:rFonts w:ascii="Georgia" w:eastAsia="仿宋" w:hAnsi="Georgia" w:cstheme="minorHAnsi"/>
          <w:sz w:val="24"/>
        </w:rPr>
        <w:t>年</w:t>
      </w:r>
      <w:r w:rsidR="0063156B" w:rsidRPr="00C6180B">
        <w:rPr>
          <w:rFonts w:ascii="Georgia" w:eastAsia="仿宋" w:hAnsi="Georgia" w:cstheme="minorHAnsi"/>
          <w:sz w:val="24"/>
        </w:rPr>
        <w:t xml:space="preserve">  </w:t>
      </w:r>
      <w:r w:rsidR="00A543BF" w:rsidRPr="00C6180B">
        <w:rPr>
          <w:rFonts w:ascii="Georgia" w:eastAsia="仿宋" w:hAnsi="Georgia" w:cstheme="minorHAnsi"/>
          <w:sz w:val="24"/>
        </w:rPr>
        <w:t>月</w:t>
      </w:r>
      <w:r w:rsidR="0063156B" w:rsidRPr="00C6180B">
        <w:rPr>
          <w:rFonts w:ascii="Georgia" w:eastAsia="仿宋" w:hAnsi="Georgia" w:cstheme="minorHAnsi"/>
          <w:sz w:val="24"/>
        </w:rPr>
        <w:t xml:space="preserve">  </w:t>
      </w:r>
      <w:r w:rsidR="00A543BF" w:rsidRPr="00C6180B">
        <w:rPr>
          <w:rFonts w:ascii="Georgia" w:eastAsia="仿宋" w:hAnsi="Georgia" w:cstheme="minorHAnsi"/>
          <w:sz w:val="24"/>
        </w:rPr>
        <w:t>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5"/>
        <w:gridCol w:w="1374"/>
        <w:gridCol w:w="1552"/>
        <w:gridCol w:w="625"/>
        <w:gridCol w:w="255"/>
        <w:gridCol w:w="1959"/>
        <w:gridCol w:w="959"/>
        <w:gridCol w:w="2916"/>
      </w:tblGrid>
      <w:tr w:rsidR="001F5C95" w:rsidRPr="00C6180B" w:rsidTr="009A7BB7">
        <w:trPr>
          <w:trHeight w:val="562"/>
        </w:trPr>
        <w:tc>
          <w:tcPr>
            <w:tcW w:w="1929" w:type="dxa"/>
            <w:gridSpan w:val="2"/>
            <w:vAlign w:val="center"/>
          </w:tcPr>
          <w:p w:rsidR="001F5C95" w:rsidRPr="00C6180B" w:rsidRDefault="001F5C95" w:rsidP="00C76B26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项目名称</w:t>
            </w:r>
          </w:p>
        </w:tc>
        <w:tc>
          <w:tcPr>
            <w:tcW w:w="8266" w:type="dxa"/>
            <w:gridSpan w:val="6"/>
            <w:vAlign w:val="center"/>
          </w:tcPr>
          <w:p w:rsidR="001F5C95" w:rsidRPr="00C6180B" w:rsidRDefault="001F5C95" w:rsidP="00014BA3">
            <w:pPr>
              <w:jc w:val="left"/>
              <w:rPr>
                <w:rFonts w:ascii="Georgia" w:eastAsia="仿宋" w:hAnsi="Georgia" w:cstheme="minorHAnsi"/>
                <w:sz w:val="24"/>
              </w:rPr>
            </w:pPr>
          </w:p>
        </w:tc>
      </w:tr>
      <w:tr w:rsidR="0008362C" w:rsidRPr="00C6180B" w:rsidTr="009A7BB7">
        <w:trPr>
          <w:trHeight w:val="562"/>
        </w:trPr>
        <w:tc>
          <w:tcPr>
            <w:tcW w:w="555" w:type="dxa"/>
            <w:vMerge w:val="restart"/>
            <w:vAlign w:val="center"/>
          </w:tcPr>
          <w:p w:rsidR="00F51A4F" w:rsidRPr="00C6180B" w:rsidRDefault="00F51A4F" w:rsidP="0008362C">
            <w:pPr>
              <w:spacing w:line="276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委</w:t>
            </w:r>
          </w:p>
          <w:p w:rsidR="00F51A4F" w:rsidRPr="00C6180B" w:rsidRDefault="00F51A4F" w:rsidP="0008362C">
            <w:pPr>
              <w:spacing w:line="276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托</w:t>
            </w:r>
          </w:p>
          <w:p w:rsidR="0008362C" w:rsidRPr="00C6180B" w:rsidRDefault="0008362C" w:rsidP="0008362C">
            <w:pPr>
              <w:spacing w:line="276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单</w:t>
            </w:r>
          </w:p>
          <w:p w:rsidR="00F51A4F" w:rsidRPr="00C6180B" w:rsidRDefault="0008362C" w:rsidP="0008362C">
            <w:pPr>
              <w:spacing w:line="276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位</w:t>
            </w:r>
          </w:p>
        </w:tc>
        <w:tc>
          <w:tcPr>
            <w:tcW w:w="1374" w:type="dxa"/>
            <w:vAlign w:val="center"/>
          </w:tcPr>
          <w:p w:rsidR="00F51A4F" w:rsidRPr="00C6180B" w:rsidRDefault="0008362C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单位名称</w:t>
            </w:r>
          </w:p>
        </w:tc>
        <w:tc>
          <w:tcPr>
            <w:tcW w:w="8266" w:type="dxa"/>
            <w:gridSpan w:val="6"/>
            <w:vAlign w:val="center"/>
          </w:tcPr>
          <w:p w:rsidR="00F51A4F" w:rsidRPr="00C6180B" w:rsidRDefault="00F51A4F" w:rsidP="00A6254A">
            <w:pPr>
              <w:jc w:val="center"/>
              <w:rPr>
                <w:rFonts w:ascii="Georgia" w:eastAsia="仿宋" w:hAnsi="Georgia" w:cstheme="minorHAnsi"/>
                <w:sz w:val="24"/>
              </w:rPr>
            </w:pPr>
          </w:p>
        </w:tc>
      </w:tr>
      <w:tr w:rsidR="0008362C" w:rsidRPr="00C6180B" w:rsidTr="009A7BB7">
        <w:trPr>
          <w:trHeight w:val="562"/>
        </w:trPr>
        <w:tc>
          <w:tcPr>
            <w:tcW w:w="555" w:type="dxa"/>
            <w:vMerge/>
            <w:vAlign w:val="center"/>
          </w:tcPr>
          <w:p w:rsidR="00F51A4F" w:rsidRPr="00C6180B" w:rsidRDefault="00F51A4F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</w:p>
        </w:tc>
        <w:tc>
          <w:tcPr>
            <w:tcW w:w="1374" w:type="dxa"/>
            <w:vAlign w:val="center"/>
          </w:tcPr>
          <w:p w:rsidR="00F51A4F" w:rsidRPr="00C6180B" w:rsidRDefault="00F51A4F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地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 xml:space="preserve">    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址</w:t>
            </w:r>
          </w:p>
        </w:tc>
        <w:tc>
          <w:tcPr>
            <w:tcW w:w="8266" w:type="dxa"/>
            <w:gridSpan w:val="6"/>
            <w:vAlign w:val="center"/>
          </w:tcPr>
          <w:p w:rsidR="00F51A4F" w:rsidRPr="00C6180B" w:rsidRDefault="00F51A4F" w:rsidP="00A6254A">
            <w:pPr>
              <w:jc w:val="center"/>
              <w:rPr>
                <w:rFonts w:ascii="Georgia" w:eastAsia="仿宋" w:hAnsi="Georgia" w:cstheme="minorHAnsi"/>
                <w:sz w:val="24"/>
              </w:rPr>
            </w:pPr>
          </w:p>
        </w:tc>
      </w:tr>
      <w:tr w:rsidR="0008362C" w:rsidRPr="00C6180B" w:rsidTr="009A7BB7">
        <w:trPr>
          <w:trHeight w:val="562"/>
        </w:trPr>
        <w:tc>
          <w:tcPr>
            <w:tcW w:w="555" w:type="dxa"/>
            <w:vMerge/>
            <w:vAlign w:val="center"/>
          </w:tcPr>
          <w:p w:rsidR="00F51A4F" w:rsidRPr="00C6180B" w:rsidRDefault="00F51A4F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</w:p>
        </w:tc>
        <w:tc>
          <w:tcPr>
            <w:tcW w:w="1374" w:type="dxa"/>
            <w:vAlign w:val="center"/>
          </w:tcPr>
          <w:p w:rsidR="00F51A4F" w:rsidRPr="00C6180B" w:rsidRDefault="00F51A4F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联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 xml:space="preserve"> 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系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 xml:space="preserve"> 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人</w:t>
            </w:r>
          </w:p>
        </w:tc>
        <w:tc>
          <w:tcPr>
            <w:tcW w:w="1552" w:type="dxa"/>
            <w:vAlign w:val="center"/>
          </w:tcPr>
          <w:p w:rsidR="00F51A4F" w:rsidRPr="00C6180B" w:rsidRDefault="00F51A4F" w:rsidP="00F51A4F">
            <w:pPr>
              <w:jc w:val="center"/>
              <w:rPr>
                <w:rFonts w:ascii="Georgia" w:eastAsia="仿宋" w:hAnsi="Georgia" w:cstheme="minorHAnsi"/>
                <w:sz w:val="24"/>
              </w:rPr>
            </w:pPr>
          </w:p>
        </w:tc>
        <w:tc>
          <w:tcPr>
            <w:tcW w:w="880" w:type="dxa"/>
            <w:gridSpan w:val="2"/>
            <w:vAlign w:val="center"/>
          </w:tcPr>
          <w:p w:rsidR="00F51A4F" w:rsidRPr="00C6180B" w:rsidRDefault="00F51A4F" w:rsidP="00F51A4F">
            <w:pPr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电话</w:t>
            </w:r>
          </w:p>
        </w:tc>
        <w:tc>
          <w:tcPr>
            <w:tcW w:w="1959" w:type="dxa"/>
            <w:vAlign w:val="center"/>
          </w:tcPr>
          <w:p w:rsidR="00F51A4F" w:rsidRPr="00C6180B" w:rsidRDefault="00F51A4F" w:rsidP="00F51A4F">
            <w:pPr>
              <w:jc w:val="center"/>
              <w:rPr>
                <w:rFonts w:ascii="Georgia" w:eastAsia="仿宋" w:hAnsi="Georgia" w:cstheme="minorHAnsi"/>
                <w:sz w:val="24"/>
              </w:rPr>
            </w:pPr>
          </w:p>
        </w:tc>
        <w:tc>
          <w:tcPr>
            <w:tcW w:w="959" w:type="dxa"/>
            <w:vAlign w:val="center"/>
          </w:tcPr>
          <w:p w:rsidR="00F51A4F" w:rsidRPr="00C6180B" w:rsidRDefault="00F51A4F" w:rsidP="00F51A4F">
            <w:pPr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邮箱</w:t>
            </w:r>
          </w:p>
        </w:tc>
        <w:tc>
          <w:tcPr>
            <w:tcW w:w="2916" w:type="dxa"/>
            <w:vAlign w:val="center"/>
          </w:tcPr>
          <w:p w:rsidR="00F51A4F" w:rsidRPr="00C6180B" w:rsidRDefault="00F51A4F" w:rsidP="00A6254A">
            <w:pPr>
              <w:jc w:val="center"/>
              <w:rPr>
                <w:rFonts w:ascii="Georgia" w:eastAsia="仿宋" w:hAnsi="Georgia" w:cstheme="minorHAnsi"/>
                <w:sz w:val="24"/>
              </w:rPr>
            </w:pPr>
          </w:p>
        </w:tc>
      </w:tr>
      <w:tr w:rsidR="00C6180B" w:rsidRPr="00C6180B" w:rsidTr="009A7BB7">
        <w:trPr>
          <w:trHeight w:val="562"/>
        </w:trPr>
        <w:tc>
          <w:tcPr>
            <w:tcW w:w="1929" w:type="dxa"/>
            <w:gridSpan w:val="2"/>
            <w:vAlign w:val="center"/>
          </w:tcPr>
          <w:p w:rsidR="00C6180B" w:rsidRPr="00C6180B" w:rsidRDefault="00C6180B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>
              <w:rPr>
                <w:rFonts w:ascii="Georgia" w:eastAsia="仿宋" w:hAnsi="Georgia" w:cstheme="minorHAnsi" w:hint="eastAsia"/>
                <w:b/>
                <w:sz w:val="24"/>
              </w:rPr>
              <w:t>交付方式</w:t>
            </w:r>
          </w:p>
        </w:tc>
        <w:tc>
          <w:tcPr>
            <w:tcW w:w="8266" w:type="dxa"/>
            <w:gridSpan w:val="6"/>
            <w:vAlign w:val="center"/>
          </w:tcPr>
          <w:p w:rsidR="00C6180B" w:rsidRPr="00D5530F" w:rsidRDefault="00C6180B" w:rsidP="009A7BB7">
            <w:pPr>
              <w:spacing w:line="276" w:lineRule="auto"/>
              <w:rPr>
                <w:rFonts w:eastAsia="仿宋" w:cs="Arial"/>
                <w:color w:val="000000"/>
                <w:sz w:val="24"/>
              </w:rPr>
            </w:pPr>
            <w:r w:rsidRPr="00D5530F">
              <w:rPr>
                <w:rFonts w:eastAsia="仿宋" w:cs="Arial"/>
                <w:color w:val="000000"/>
                <w:sz w:val="24"/>
              </w:rPr>
              <w:t>纸质报告：</w:t>
            </w:r>
            <w:r w:rsidRPr="00D5530F">
              <w:rPr>
                <w:rFonts w:eastAsia="仿宋" w:cs="Arial"/>
                <w:color w:val="000000"/>
                <w:sz w:val="24"/>
              </w:rPr>
              <w:t>___</w:t>
            </w:r>
            <w:r w:rsidRPr="00D5530F">
              <w:rPr>
                <w:rFonts w:eastAsia="仿宋" w:cs="Arial"/>
                <w:color w:val="000000"/>
                <w:sz w:val="24"/>
              </w:rPr>
              <w:t>份（默认</w:t>
            </w:r>
            <w:r>
              <w:rPr>
                <w:rFonts w:eastAsia="仿宋" w:cs="Arial"/>
                <w:color w:val="000000"/>
                <w:sz w:val="24"/>
              </w:rPr>
              <w:t>1</w:t>
            </w:r>
            <w:r w:rsidRPr="00D5530F">
              <w:rPr>
                <w:rFonts w:eastAsia="仿宋" w:cs="Arial"/>
                <w:color w:val="000000"/>
                <w:sz w:val="24"/>
              </w:rPr>
              <w:t>份）</w:t>
            </w:r>
          </w:p>
          <w:p w:rsidR="00C6180B" w:rsidRPr="00C6180B" w:rsidRDefault="00C6180B" w:rsidP="009A7BB7">
            <w:pPr>
              <w:spacing w:line="276" w:lineRule="auto"/>
              <w:jc w:val="left"/>
              <w:rPr>
                <w:rFonts w:ascii="Georgia" w:eastAsia="仿宋" w:hAnsi="Georgia" w:cstheme="minorHAnsi"/>
                <w:sz w:val="24"/>
              </w:rPr>
            </w:pPr>
            <w:sdt>
              <w:sdtPr>
                <w:rPr>
                  <w:rFonts w:eastAsia="仿宋" w:cs="Arial"/>
                  <w:color w:val="000000"/>
                  <w:sz w:val="24"/>
                </w:rPr>
                <w:id w:val="-21881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7BB7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Pr="00D5530F">
              <w:rPr>
                <w:rFonts w:eastAsia="仿宋" w:cs="Arial"/>
                <w:color w:val="000000"/>
                <w:sz w:val="24"/>
              </w:rPr>
              <w:t>自取</w:t>
            </w:r>
            <w:r w:rsidRPr="00D5530F">
              <w:rPr>
                <w:rFonts w:eastAsia="仿宋" w:cs="Arial"/>
                <w:color w:val="000000"/>
                <w:sz w:val="24"/>
              </w:rPr>
              <w:t xml:space="preserve">        </w:t>
            </w:r>
            <w:sdt>
              <w:sdtPr>
                <w:rPr>
                  <w:rFonts w:eastAsia="仿宋" w:cs="Arial"/>
                  <w:color w:val="000000"/>
                  <w:sz w:val="24"/>
                </w:rPr>
                <w:id w:val="-2026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A7BB7">
                  <w:rPr>
                    <w:rFonts w:ascii="MS Gothic" w:eastAsia="MS Gothic" w:hAnsi="MS Gothic" w:cs="Arial" w:hint="eastAsia"/>
                    <w:color w:val="000000"/>
                    <w:sz w:val="24"/>
                  </w:rPr>
                  <w:t>☐</w:t>
                </w:r>
              </w:sdtContent>
            </w:sdt>
            <w:r w:rsidRPr="00D5530F">
              <w:rPr>
                <w:rFonts w:eastAsia="仿宋" w:cs="Arial"/>
                <w:color w:val="000000"/>
                <w:sz w:val="24"/>
              </w:rPr>
              <w:t>快递（顺丰到付）</w:t>
            </w:r>
          </w:p>
        </w:tc>
      </w:tr>
      <w:tr w:rsidR="001F5C95" w:rsidRPr="00C6180B" w:rsidTr="009A7BB7">
        <w:trPr>
          <w:trHeight w:val="562"/>
        </w:trPr>
        <w:tc>
          <w:tcPr>
            <w:tcW w:w="1929" w:type="dxa"/>
            <w:gridSpan w:val="2"/>
            <w:vAlign w:val="center"/>
          </w:tcPr>
          <w:p w:rsidR="001F5C95" w:rsidRPr="00C6180B" w:rsidRDefault="001F5C95" w:rsidP="00C6180B">
            <w:pPr>
              <w:spacing w:line="360" w:lineRule="auto"/>
              <w:jc w:val="center"/>
              <w:rPr>
                <w:rFonts w:ascii="Georgia" w:eastAsia="仿宋" w:hAnsi="Georgia" w:cstheme="minorHAnsi" w:hint="eastAsia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报告用途</w:t>
            </w:r>
          </w:p>
        </w:tc>
        <w:tc>
          <w:tcPr>
            <w:tcW w:w="8266" w:type="dxa"/>
            <w:gridSpan w:val="6"/>
            <w:vAlign w:val="center"/>
          </w:tcPr>
          <w:p w:rsidR="001F5C95" w:rsidRPr="00C6180B" w:rsidRDefault="00C6180B" w:rsidP="001F5C95">
            <w:pPr>
              <w:spacing w:before="60"/>
              <w:rPr>
                <w:rFonts w:ascii="Georgia" w:eastAsia="仿宋" w:hAnsi="Georgia" w:cstheme="minorHAnsi"/>
                <w:sz w:val="24"/>
              </w:rPr>
            </w:pPr>
            <w:sdt>
              <w:sdtPr>
                <w:rPr>
                  <w:rFonts w:ascii="Georgia" w:eastAsia="仿宋" w:hAnsi="Georgia" w:cstheme="minorHAnsi"/>
                  <w:sz w:val="24"/>
                </w:rPr>
                <w:id w:val="-53704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>专利申请</w:t>
            </w:r>
            <w:r>
              <w:rPr>
                <w:rFonts w:ascii="Georgia" w:eastAsia="仿宋" w:hAnsi="Georgia" w:cstheme="minorHAnsi"/>
                <w:sz w:val="24"/>
              </w:rPr>
              <w:t xml:space="preserve">    </w:t>
            </w:r>
            <w:sdt>
              <w:sdtPr>
                <w:rPr>
                  <w:rFonts w:ascii="Georgia" w:eastAsia="仿宋" w:hAnsi="Georgia" w:cstheme="minorHAnsi"/>
                  <w:sz w:val="24"/>
                </w:rPr>
                <w:id w:val="22534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>专利无效</w:t>
            </w:r>
            <w:r>
              <w:rPr>
                <w:rFonts w:ascii="Georgia" w:eastAsia="仿宋" w:hAnsi="Georgia" w:cstheme="minorHAnsi"/>
                <w:sz w:val="24"/>
              </w:rPr>
              <w:t xml:space="preserve">    </w:t>
            </w:r>
            <w:sdt>
              <w:sdtPr>
                <w:rPr>
                  <w:rFonts w:ascii="Georgia" w:eastAsia="仿宋" w:hAnsi="Georgia" w:cstheme="minorHAnsi"/>
                  <w:sz w:val="24"/>
                </w:rPr>
                <w:id w:val="1195967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>科研立项</w:t>
            </w:r>
            <w:r>
              <w:rPr>
                <w:rFonts w:ascii="Georgia" w:eastAsia="仿宋" w:hAnsi="Georgia" w:cstheme="minorHAnsi"/>
                <w:sz w:val="24"/>
              </w:rPr>
              <w:t xml:space="preserve">    </w:t>
            </w:r>
            <w:sdt>
              <w:sdtPr>
                <w:rPr>
                  <w:rFonts w:ascii="Georgia" w:eastAsia="仿宋" w:hAnsi="Georgia" w:cstheme="minorHAnsi"/>
                  <w:sz w:val="24"/>
                </w:rPr>
                <w:id w:val="148821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>项目结项</w:t>
            </w:r>
          </w:p>
          <w:p w:rsidR="001F5C95" w:rsidRPr="00C6180B" w:rsidRDefault="00C6180B" w:rsidP="001F5C95">
            <w:pPr>
              <w:spacing w:before="60"/>
              <w:rPr>
                <w:rFonts w:ascii="Georgia" w:eastAsia="仿宋" w:hAnsi="Georgia" w:cstheme="minorHAnsi"/>
                <w:sz w:val="24"/>
              </w:rPr>
            </w:pPr>
            <w:sdt>
              <w:sdtPr>
                <w:rPr>
                  <w:rFonts w:ascii="Georgia" w:eastAsia="仿宋" w:hAnsi="Georgia" w:cstheme="minorHAnsi"/>
                  <w:sz w:val="24"/>
                </w:rPr>
                <w:id w:val="-35441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>职称评审</w:t>
            </w:r>
            <w:r>
              <w:rPr>
                <w:rFonts w:ascii="Georgia" w:eastAsia="仿宋" w:hAnsi="Georgia" w:cstheme="minorHAnsi"/>
                <w:sz w:val="24"/>
              </w:rPr>
              <w:t xml:space="preserve">    </w:t>
            </w:r>
            <w:sdt>
              <w:sdtPr>
                <w:rPr>
                  <w:rFonts w:ascii="Georgia" w:eastAsia="仿宋" w:hAnsi="Georgia" w:cstheme="minorHAnsi"/>
                  <w:sz w:val="24"/>
                </w:rPr>
                <w:id w:val="53031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>人才引进</w:t>
            </w:r>
            <w:r>
              <w:rPr>
                <w:rFonts w:ascii="Georgia" w:eastAsia="仿宋" w:hAnsi="Georgia" w:cstheme="minorHAnsi"/>
                <w:sz w:val="24"/>
              </w:rPr>
              <w:t xml:space="preserve">    </w:t>
            </w:r>
            <w:sdt>
              <w:sdtPr>
                <w:rPr>
                  <w:rFonts w:ascii="Georgia" w:eastAsia="仿宋" w:hAnsi="Georgia" w:cstheme="minorHAnsi"/>
                  <w:sz w:val="24"/>
                </w:rPr>
                <w:id w:val="1617403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>其它</w:t>
            </w:r>
            <w:r w:rsidR="001F5C95" w:rsidRPr="00C6180B">
              <w:rPr>
                <w:rFonts w:ascii="Georgia" w:eastAsia="仿宋" w:hAnsi="Georgia" w:cstheme="minorHAnsi"/>
                <w:color w:val="000000"/>
                <w:szCs w:val="21"/>
                <w:u w:val="single"/>
              </w:rPr>
              <w:t xml:space="preserve">              </w:t>
            </w:r>
          </w:p>
        </w:tc>
      </w:tr>
      <w:tr w:rsidR="001F5C95" w:rsidRPr="00C6180B" w:rsidTr="009A7BB7">
        <w:trPr>
          <w:trHeight w:val="562"/>
        </w:trPr>
        <w:tc>
          <w:tcPr>
            <w:tcW w:w="1929" w:type="dxa"/>
            <w:gridSpan w:val="2"/>
            <w:vMerge w:val="restart"/>
            <w:vAlign w:val="center"/>
          </w:tcPr>
          <w:p w:rsidR="001F5C95" w:rsidRPr="00C6180B" w:rsidRDefault="001F5C95" w:rsidP="00C6180B">
            <w:pPr>
              <w:spacing w:line="360" w:lineRule="auto"/>
              <w:jc w:val="center"/>
              <w:rPr>
                <w:rFonts w:ascii="Georgia" w:eastAsia="仿宋" w:hAnsi="Georgia" w:cstheme="minorHAnsi" w:hint="eastAsia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服务类型</w:t>
            </w:r>
          </w:p>
        </w:tc>
        <w:tc>
          <w:tcPr>
            <w:tcW w:w="8266" w:type="dxa"/>
            <w:gridSpan w:val="6"/>
            <w:vAlign w:val="center"/>
          </w:tcPr>
          <w:p w:rsidR="001F5C95" w:rsidRPr="00C6180B" w:rsidRDefault="00C6180B" w:rsidP="001F5C95">
            <w:pPr>
              <w:spacing w:line="360" w:lineRule="auto"/>
              <w:rPr>
                <w:rFonts w:ascii="Georgia" w:eastAsia="仿宋" w:hAnsi="Georgia" w:cstheme="minorHAnsi"/>
                <w:sz w:val="24"/>
              </w:rPr>
            </w:pPr>
            <w:sdt>
              <w:sdtPr>
                <w:rPr>
                  <w:rFonts w:ascii="Georgia" w:eastAsia="仿宋" w:hAnsi="Georgia" w:cstheme="minorHAnsi"/>
                  <w:sz w:val="24"/>
                </w:rPr>
                <w:id w:val="1804269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 xml:space="preserve"> 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专利法律状态检索，指定检索国家</w:t>
            </w:r>
            <w:r w:rsidR="001F5C95" w:rsidRPr="00C6180B">
              <w:rPr>
                <w:rFonts w:ascii="Georgia" w:eastAsia="仿宋" w:hAnsi="Georgia" w:cstheme="minorHAnsi"/>
                <w:sz w:val="24"/>
                <w:u w:val="single"/>
              </w:rPr>
              <w:t xml:space="preserve">             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（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3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个工作日）</w:t>
            </w:r>
          </w:p>
        </w:tc>
      </w:tr>
      <w:tr w:rsidR="001F5C95" w:rsidRPr="00C6180B" w:rsidTr="009A7BB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:rsidR="001F5C95" w:rsidRPr="00C6180B" w:rsidRDefault="001F5C95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:rsidR="001F5C95" w:rsidRPr="00C6180B" w:rsidRDefault="00C6180B" w:rsidP="001F5C95">
            <w:pPr>
              <w:spacing w:line="360" w:lineRule="auto"/>
              <w:rPr>
                <w:rFonts w:ascii="Georgia" w:eastAsia="仿宋" w:hAnsi="Georgia" w:cstheme="minorHAnsi"/>
                <w:sz w:val="24"/>
              </w:rPr>
            </w:pPr>
            <w:sdt>
              <w:sdtPr>
                <w:rPr>
                  <w:rFonts w:ascii="Georgia" w:eastAsia="仿宋" w:hAnsi="Georgia" w:cstheme="minorHAnsi"/>
                  <w:sz w:val="24"/>
                </w:rPr>
                <w:id w:val="-775787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 xml:space="preserve"> 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同族专利检索（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3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个工作日）</w:t>
            </w:r>
          </w:p>
        </w:tc>
      </w:tr>
      <w:tr w:rsidR="001F5C95" w:rsidRPr="00C6180B" w:rsidTr="009A7BB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:rsidR="001F5C95" w:rsidRPr="00C6180B" w:rsidRDefault="001F5C95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:rsidR="001F5C95" w:rsidRPr="00C6180B" w:rsidRDefault="00C6180B" w:rsidP="001F5C95">
            <w:pPr>
              <w:spacing w:line="360" w:lineRule="auto"/>
              <w:rPr>
                <w:rFonts w:ascii="Georgia" w:eastAsia="仿宋" w:hAnsi="Georgia" w:cstheme="minorHAnsi"/>
                <w:sz w:val="24"/>
              </w:rPr>
            </w:pPr>
            <w:sdt>
              <w:sdtPr>
                <w:rPr>
                  <w:rFonts w:ascii="Georgia" w:eastAsia="仿宋" w:hAnsi="Georgia" w:cstheme="minorHAnsi"/>
                  <w:sz w:val="24"/>
                </w:rPr>
                <w:id w:val="-206817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 xml:space="preserve"> 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专利申请前检索（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10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个工作日）</w:t>
            </w:r>
          </w:p>
        </w:tc>
      </w:tr>
      <w:tr w:rsidR="001F5C95" w:rsidRPr="00C6180B" w:rsidTr="009A7BB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:rsidR="001F5C95" w:rsidRPr="00C6180B" w:rsidRDefault="001F5C95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:rsidR="001F5C95" w:rsidRPr="00C6180B" w:rsidRDefault="00C6180B" w:rsidP="001F5C95">
            <w:pPr>
              <w:spacing w:line="360" w:lineRule="auto"/>
              <w:rPr>
                <w:rFonts w:ascii="Georgia" w:eastAsia="仿宋" w:hAnsi="Georgia" w:cstheme="minorHAnsi"/>
                <w:sz w:val="24"/>
              </w:rPr>
            </w:pPr>
            <w:sdt>
              <w:sdtPr>
                <w:rPr>
                  <w:rFonts w:ascii="Georgia" w:eastAsia="仿宋" w:hAnsi="Georgia" w:cstheme="minorHAnsi"/>
                  <w:sz w:val="24"/>
                </w:rPr>
                <w:id w:val="-1919240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 xml:space="preserve"> 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特定技术领域专利分析（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15-30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个工作日）</w:t>
            </w:r>
          </w:p>
        </w:tc>
      </w:tr>
      <w:tr w:rsidR="001F5C95" w:rsidRPr="00C6180B" w:rsidTr="009A7BB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:rsidR="001F5C95" w:rsidRPr="00C6180B" w:rsidRDefault="001F5C95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:rsidR="001F5C95" w:rsidRPr="00C6180B" w:rsidRDefault="00C6180B" w:rsidP="001F5C95">
            <w:pPr>
              <w:spacing w:line="360" w:lineRule="auto"/>
              <w:rPr>
                <w:rFonts w:ascii="Georgia" w:eastAsia="仿宋" w:hAnsi="Georgia" w:cstheme="minorHAnsi"/>
                <w:sz w:val="24"/>
              </w:rPr>
            </w:pPr>
            <w:sdt>
              <w:sdtPr>
                <w:rPr>
                  <w:rFonts w:ascii="Georgia" w:eastAsia="仿宋" w:hAnsi="Georgia" w:cstheme="minorHAnsi"/>
                  <w:sz w:val="24"/>
                </w:rPr>
                <w:id w:val="138127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 xml:space="preserve"> 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竞争对手专利分析（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15-20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个工作日）</w:t>
            </w:r>
          </w:p>
        </w:tc>
      </w:tr>
      <w:tr w:rsidR="001F5C95" w:rsidRPr="00C6180B" w:rsidTr="009A7BB7">
        <w:trPr>
          <w:trHeight w:val="562"/>
        </w:trPr>
        <w:tc>
          <w:tcPr>
            <w:tcW w:w="1929" w:type="dxa"/>
            <w:gridSpan w:val="2"/>
            <w:vMerge/>
            <w:vAlign w:val="center"/>
          </w:tcPr>
          <w:p w:rsidR="001F5C95" w:rsidRPr="00C6180B" w:rsidRDefault="001F5C95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  <w:vAlign w:val="center"/>
          </w:tcPr>
          <w:p w:rsidR="001F5C95" w:rsidRPr="00C6180B" w:rsidRDefault="00C6180B" w:rsidP="001F5C95">
            <w:pPr>
              <w:spacing w:line="360" w:lineRule="auto"/>
              <w:rPr>
                <w:rFonts w:ascii="Georgia" w:eastAsia="仿宋" w:hAnsi="Georgia" w:cstheme="minorHAnsi"/>
                <w:sz w:val="24"/>
              </w:rPr>
            </w:pPr>
            <w:sdt>
              <w:sdtPr>
                <w:rPr>
                  <w:rFonts w:ascii="Georgia" w:eastAsia="仿宋" w:hAnsi="Georgia" w:cstheme="minorHAnsi"/>
                  <w:sz w:val="24"/>
                </w:rPr>
                <w:id w:val="-1054532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</w:rPr>
                  <w:t>☐</w:t>
                </w:r>
              </w:sdtContent>
            </w:sdt>
            <w:r w:rsidR="001F5C95" w:rsidRPr="00C6180B">
              <w:rPr>
                <w:rFonts w:ascii="Georgia" w:eastAsia="仿宋" w:hAnsi="Georgia" w:cstheme="minorHAnsi"/>
                <w:sz w:val="24"/>
              </w:rPr>
              <w:t xml:space="preserve"> </w:t>
            </w:r>
            <w:r w:rsidR="001F5C95" w:rsidRPr="00C6180B">
              <w:rPr>
                <w:rFonts w:ascii="Georgia" w:eastAsia="仿宋" w:hAnsi="Georgia" w:cstheme="minorHAnsi"/>
                <w:sz w:val="24"/>
              </w:rPr>
              <w:t>其他</w:t>
            </w:r>
            <w:r w:rsidR="001F5C95" w:rsidRPr="00C6180B">
              <w:rPr>
                <w:rFonts w:ascii="Georgia" w:eastAsia="仿宋" w:hAnsi="Georgia" w:cstheme="minorHAnsi"/>
                <w:sz w:val="24"/>
                <w:u w:val="single"/>
              </w:rPr>
              <w:t xml:space="preserve">                    </w:t>
            </w:r>
          </w:p>
        </w:tc>
      </w:tr>
      <w:tr w:rsidR="00C6180B" w:rsidRPr="00C6180B" w:rsidTr="009A7BB7">
        <w:trPr>
          <w:trHeight w:val="1618"/>
        </w:trPr>
        <w:tc>
          <w:tcPr>
            <w:tcW w:w="1929" w:type="dxa"/>
            <w:gridSpan w:val="2"/>
            <w:vMerge w:val="restart"/>
            <w:vAlign w:val="center"/>
          </w:tcPr>
          <w:p w:rsidR="00C6180B" w:rsidRPr="00C6180B" w:rsidRDefault="00C6180B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需求详情</w:t>
            </w:r>
          </w:p>
        </w:tc>
        <w:tc>
          <w:tcPr>
            <w:tcW w:w="8266" w:type="dxa"/>
            <w:gridSpan w:val="6"/>
          </w:tcPr>
          <w:p w:rsidR="00C6180B" w:rsidRPr="00C6180B" w:rsidRDefault="00C6180B" w:rsidP="001F5C95">
            <w:pPr>
              <w:spacing w:before="120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委托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“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专利法律状态检索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”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、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“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同族专利检索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”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，请提供专利号、专利名称、申请日期、申请人等信息：</w:t>
            </w:r>
          </w:p>
          <w:p w:rsidR="00C6180B" w:rsidRPr="00C6180B" w:rsidRDefault="00C6180B" w:rsidP="001F5C95">
            <w:pPr>
              <w:spacing w:line="360" w:lineRule="auto"/>
              <w:rPr>
                <w:rFonts w:ascii="Georgia" w:eastAsia="仿宋" w:hAnsi="Georgia" w:cstheme="minorHAnsi"/>
                <w:sz w:val="24"/>
              </w:rPr>
            </w:pPr>
          </w:p>
          <w:p w:rsidR="00C6180B" w:rsidRPr="00C6180B" w:rsidRDefault="00C6180B" w:rsidP="00A462D9">
            <w:pPr>
              <w:spacing w:line="360" w:lineRule="auto"/>
              <w:rPr>
                <w:rFonts w:ascii="Georgia" w:eastAsia="仿宋" w:hAnsi="Georgia" w:cstheme="minorHAnsi" w:hint="eastAsia"/>
                <w:sz w:val="24"/>
              </w:rPr>
            </w:pPr>
          </w:p>
        </w:tc>
      </w:tr>
      <w:tr w:rsidR="00C6180B" w:rsidRPr="00C6180B" w:rsidTr="009A7BB7">
        <w:trPr>
          <w:trHeight w:val="1618"/>
        </w:trPr>
        <w:tc>
          <w:tcPr>
            <w:tcW w:w="1929" w:type="dxa"/>
            <w:gridSpan w:val="2"/>
            <w:vMerge/>
            <w:vAlign w:val="center"/>
          </w:tcPr>
          <w:p w:rsidR="00C6180B" w:rsidRPr="00C6180B" w:rsidRDefault="00C6180B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</w:p>
        </w:tc>
        <w:tc>
          <w:tcPr>
            <w:tcW w:w="8266" w:type="dxa"/>
            <w:gridSpan w:val="6"/>
          </w:tcPr>
          <w:p w:rsidR="00C6180B" w:rsidRPr="00C6180B" w:rsidRDefault="00C6180B" w:rsidP="00A462D9">
            <w:pPr>
              <w:spacing w:before="120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委托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“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专利申请前检索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”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，请提供：</w:t>
            </w:r>
          </w:p>
          <w:p w:rsidR="00C6180B" w:rsidRPr="00C6180B" w:rsidRDefault="00C6180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研究领域简介：</w:t>
            </w:r>
          </w:p>
          <w:p w:rsidR="00C6180B" w:rsidRPr="00C6180B" w:rsidRDefault="00C6180B" w:rsidP="00C6180B">
            <w:pPr>
              <w:spacing w:line="276" w:lineRule="auto"/>
              <w:rPr>
                <w:rFonts w:ascii="Georgia" w:eastAsia="仿宋" w:hAnsi="Georgia" w:cstheme="minorHAnsi"/>
                <w:color w:val="0070C0"/>
                <w:sz w:val="22"/>
                <w:szCs w:val="22"/>
              </w:rPr>
            </w:pPr>
          </w:p>
          <w:p w:rsidR="00C6180B" w:rsidRPr="00C6180B" w:rsidRDefault="00C6180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关键词（中文</w:t>
            </w:r>
            <w:r w:rsidRPr="00C6180B">
              <w:rPr>
                <w:rFonts w:ascii="Georgia" w:eastAsia="仿宋" w:hAnsi="Georgia" w:cstheme="minorHAnsi"/>
                <w:sz w:val="24"/>
              </w:rPr>
              <w:t>/</w:t>
            </w:r>
            <w:r w:rsidRPr="00C6180B">
              <w:rPr>
                <w:rFonts w:ascii="Georgia" w:eastAsia="仿宋" w:hAnsi="Georgia" w:cstheme="minorHAnsi"/>
                <w:sz w:val="24"/>
              </w:rPr>
              <w:t>英文）：</w:t>
            </w:r>
          </w:p>
          <w:p w:rsidR="00C6180B" w:rsidRPr="00C6180B" w:rsidRDefault="00C6180B" w:rsidP="00C6180B">
            <w:pPr>
              <w:spacing w:line="276" w:lineRule="auto"/>
              <w:rPr>
                <w:rFonts w:ascii="Georgia" w:eastAsia="仿宋" w:hAnsi="Georgia"/>
                <w:color w:val="0070C0"/>
                <w:sz w:val="22"/>
                <w:szCs w:val="22"/>
              </w:rPr>
            </w:pPr>
          </w:p>
          <w:p w:rsidR="00C6180B" w:rsidRPr="00C6180B" w:rsidRDefault="00C6180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专利分类号：</w:t>
            </w:r>
          </w:p>
          <w:p w:rsidR="00C6180B" w:rsidRPr="00C6180B" w:rsidRDefault="00C6180B" w:rsidP="00C6180B">
            <w:pPr>
              <w:spacing w:line="276" w:lineRule="auto"/>
              <w:rPr>
                <w:rFonts w:ascii="Georgia" w:eastAsia="仿宋" w:hAnsi="Georgia" w:cstheme="minorHAnsi"/>
                <w:color w:val="0070C0"/>
                <w:sz w:val="22"/>
                <w:szCs w:val="22"/>
              </w:rPr>
            </w:pPr>
          </w:p>
          <w:p w:rsidR="00C6180B" w:rsidRPr="00C6180B" w:rsidRDefault="00C6180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技术交底书：</w:t>
            </w:r>
          </w:p>
          <w:p w:rsidR="00C6180B" w:rsidRPr="00C6180B" w:rsidRDefault="00C6180B" w:rsidP="0063156B">
            <w:pPr>
              <w:spacing w:line="276" w:lineRule="auto"/>
              <w:rPr>
                <w:rFonts w:ascii="Georgia" w:eastAsia="仿宋" w:hAnsi="Georgia" w:cstheme="minorHAnsi" w:hint="eastAsia"/>
                <w:b/>
                <w:sz w:val="24"/>
              </w:rPr>
            </w:pPr>
          </w:p>
        </w:tc>
      </w:tr>
      <w:tr w:rsidR="0063156B" w:rsidRPr="00C6180B" w:rsidTr="009A7BB7">
        <w:trPr>
          <w:trHeight w:val="1618"/>
        </w:trPr>
        <w:tc>
          <w:tcPr>
            <w:tcW w:w="1929" w:type="dxa"/>
            <w:gridSpan w:val="2"/>
            <w:vAlign w:val="center"/>
          </w:tcPr>
          <w:p w:rsidR="0063156B" w:rsidRPr="00C6180B" w:rsidRDefault="00C6180B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lastRenderedPageBreak/>
              <w:t>需求详情</w:t>
            </w:r>
          </w:p>
        </w:tc>
        <w:tc>
          <w:tcPr>
            <w:tcW w:w="8266" w:type="dxa"/>
            <w:gridSpan w:val="6"/>
          </w:tcPr>
          <w:p w:rsidR="0063156B" w:rsidRPr="00C6180B" w:rsidRDefault="0063156B" w:rsidP="00C6180B">
            <w:pPr>
              <w:spacing w:line="276" w:lineRule="auto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委托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“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特定技术领域专利分析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”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、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“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竞争对手专利分析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”</w:t>
            </w:r>
            <w:r w:rsidRPr="00C6180B">
              <w:rPr>
                <w:rFonts w:ascii="Georgia" w:eastAsia="仿宋" w:hAnsi="Georgia" w:cstheme="minorHAnsi"/>
                <w:b/>
                <w:sz w:val="24"/>
              </w:rPr>
              <w:t>，请提供：</w:t>
            </w:r>
          </w:p>
          <w:p w:rsidR="0063156B" w:rsidRPr="00C6180B" w:rsidRDefault="0063156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时间范围：</w:t>
            </w:r>
          </w:p>
          <w:p w:rsidR="0063156B" w:rsidRPr="00C6180B" w:rsidRDefault="0063156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国家</w:t>
            </w:r>
            <w:r w:rsidRPr="00C6180B">
              <w:rPr>
                <w:rFonts w:ascii="Georgia" w:eastAsia="仿宋" w:hAnsi="Georgia" w:cstheme="minorHAnsi"/>
                <w:sz w:val="24"/>
              </w:rPr>
              <w:t>/</w:t>
            </w:r>
            <w:r w:rsidRPr="00C6180B">
              <w:rPr>
                <w:rFonts w:ascii="Georgia" w:eastAsia="仿宋" w:hAnsi="Georgia" w:cstheme="minorHAnsi"/>
                <w:sz w:val="24"/>
              </w:rPr>
              <w:t>地区范围：</w:t>
            </w:r>
          </w:p>
          <w:p w:rsidR="0063156B" w:rsidRPr="00C6180B" w:rsidRDefault="0063156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重点分析国家</w:t>
            </w:r>
            <w:r w:rsidRPr="00C6180B">
              <w:rPr>
                <w:rFonts w:ascii="Georgia" w:eastAsia="仿宋" w:hAnsi="Georgia" w:cstheme="minorHAnsi"/>
                <w:sz w:val="24"/>
              </w:rPr>
              <w:t>/</w:t>
            </w:r>
            <w:r w:rsidRPr="00C6180B">
              <w:rPr>
                <w:rFonts w:ascii="Georgia" w:eastAsia="仿宋" w:hAnsi="Georgia" w:cstheme="minorHAnsi"/>
                <w:sz w:val="24"/>
              </w:rPr>
              <w:t>地区：</w:t>
            </w:r>
          </w:p>
          <w:p w:rsidR="0063156B" w:rsidRPr="00C6180B" w:rsidRDefault="0063156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重点分析机构</w:t>
            </w:r>
            <w:r w:rsidRPr="00C6180B">
              <w:rPr>
                <w:rFonts w:ascii="Georgia" w:eastAsia="仿宋" w:hAnsi="Georgia" w:cstheme="minorHAnsi"/>
                <w:sz w:val="24"/>
              </w:rPr>
              <w:t>/</w:t>
            </w:r>
            <w:r w:rsidRPr="00C6180B">
              <w:rPr>
                <w:rFonts w:ascii="Georgia" w:eastAsia="仿宋" w:hAnsi="Georgia" w:cstheme="minorHAnsi"/>
                <w:sz w:val="24"/>
              </w:rPr>
              <w:t>企业：</w:t>
            </w:r>
          </w:p>
          <w:p w:rsidR="0063156B" w:rsidRPr="00C6180B" w:rsidRDefault="0063156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</w:p>
          <w:p w:rsidR="0063156B" w:rsidRPr="00C6180B" w:rsidRDefault="0063156B" w:rsidP="00C6180B">
            <w:pPr>
              <w:spacing w:line="276" w:lineRule="auto"/>
              <w:rPr>
                <w:rFonts w:ascii="Georgia" w:eastAsia="仿宋" w:hAnsi="Georgia" w:cstheme="minorHAnsi"/>
                <w:sz w:val="24"/>
              </w:rPr>
            </w:pPr>
          </w:p>
          <w:p w:rsidR="0063156B" w:rsidRPr="00C6180B" w:rsidRDefault="0063156B" w:rsidP="00C6180B">
            <w:pPr>
              <w:spacing w:before="120" w:line="276" w:lineRule="auto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注：写不下可另附页。</w:t>
            </w:r>
          </w:p>
        </w:tc>
      </w:tr>
      <w:tr w:rsidR="001F5C95" w:rsidRPr="00C6180B" w:rsidTr="009A7BB7">
        <w:trPr>
          <w:trHeight w:val="1167"/>
        </w:trPr>
        <w:tc>
          <w:tcPr>
            <w:tcW w:w="1929" w:type="dxa"/>
            <w:gridSpan w:val="2"/>
            <w:vAlign w:val="center"/>
          </w:tcPr>
          <w:p w:rsidR="001F5C95" w:rsidRPr="00C6180B" w:rsidRDefault="001F5C95" w:rsidP="001F5C95">
            <w:pPr>
              <w:spacing w:line="360" w:lineRule="auto"/>
              <w:jc w:val="center"/>
              <w:rPr>
                <w:rFonts w:ascii="Georgia" w:eastAsia="仿宋" w:hAnsi="Georgia" w:cstheme="minorHAnsi"/>
                <w:b/>
                <w:sz w:val="24"/>
              </w:rPr>
            </w:pPr>
            <w:r w:rsidRPr="00C6180B">
              <w:rPr>
                <w:rFonts w:ascii="Georgia" w:eastAsia="仿宋" w:hAnsi="Georgia" w:cstheme="minorHAnsi"/>
                <w:b/>
                <w:sz w:val="24"/>
              </w:rPr>
              <w:t>其他事项</w:t>
            </w:r>
          </w:p>
        </w:tc>
        <w:tc>
          <w:tcPr>
            <w:tcW w:w="8266" w:type="dxa"/>
            <w:gridSpan w:val="6"/>
          </w:tcPr>
          <w:p w:rsidR="009A7BB7" w:rsidRDefault="00753A44" w:rsidP="009A7BB7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53" w:hanging="425"/>
              <w:rPr>
                <w:rFonts w:ascii="Georgia" w:eastAsia="仿宋" w:hAnsi="Georgia" w:cstheme="minorHAnsi"/>
                <w:sz w:val="24"/>
              </w:rPr>
            </w:pPr>
            <w:r w:rsidRPr="00C6180B">
              <w:rPr>
                <w:rFonts w:ascii="Georgia" w:eastAsia="仿宋" w:hAnsi="Georgia" w:cstheme="minorHAnsi"/>
                <w:sz w:val="24"/>
              </w:rPr>
              <w:t>各项服务的预计完成时间参见</w:t>
            </w:r>
            <w:r w:rsidRPr="00C6180B">
              <w:rPr>
                <w:rFonts w:ascii="Georgia" w:eastAsia="仿宋" w:hAnsi="Georgia" w:cstheme="minorHAnsi"/>
                <w:sz w:val="24"/>
              </w:rPr>
              <w:t>“</w:t>
            </w:r>
            <w:r w:rsidRPr="00C6180B">
              <w:rPr>
                <w:rFonts w:ascii="Georgia" w:eastAsia="仿宋" w:hAnsi="Georgia" w:cstheme="minorHAnsi"/>
                <w:sz w:val="24"/>
              </w:rPr>
              <w:t>服务类型</w:t>
            </w:r>
            <w:r w:rsidRPr="00C6180B">
              <w:rPr>
                <w:rFonts w:ascii="Georgia" w:eastAsia="仿宋" w:hAnsi="Georgia" w:cstheme="minorHAnsi"/>
                <w:sz w:val="24"/>
              </w:rPr>
              <w:t>”</w:t>
            </w:r>
            <w:r w:rsidRPr="00C6180B">
              <w:rPr>
                <w:rFonts w:ascii="Georgia" w:eastAsia="仿宋" w:hAnsi="Georgia" w:cstheme="minorHAnsi"/>
                <w:sz w:val="24"/>
              </w:rPr>
              <w:t>中的说明，具体完成时间</w:t>
            </w:r>
            <w:r w:rsidR="009A7BB7">
              <w:rPr>
                <w:rFonts w:ascii="Georgia" w:eastAsia="仿宋" w:hAnsi="Georgia" w:cstheme="minorHAnsi" w:hint="eastAsia"/>
                <w:sz w:val="24"/>
              </w:rPr>
              <w:t>和收费</w:t>
            </w:r>
            <w:r w:rsidRPr="00C6180B">
              <w:rPr>
                <w:rFonts w:ascii="Georgia" w:eastAsia="仿宋" w:hAnsi="Georgia" w:cstheme="minorHAnsi"/>
                <w:sz w:val="24"/>
              </w:rPr>
              <w:t>视</w:t>
            </w:r>
            <w:r w:rsidR="009060E7" w:rsidRPr="00C6180B">
              <w:rPr>
                <w:rFonts w:ascii="Georgia" w:eastAsia="仿宋" w:hAnsi="Georgia" w:cstheme="minorHAnsi"/>
                <w:sz w:val="24"/>
              </w:rPr>
              <w:t>项目难度、委托单位要求等，由双方协商确定。</w:t>
            </w:r>
          </w:p>
          <w:p w:rsidR="009A7BB7" w:rsidRDefault="009A7BB7" w:rsidP="009A7BB7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53" w:hanging="425"/>
              <w:rPr>
                <w:rFonts w:ascii="Georgia" w:eastAsia="仿宋" w:hAnsi="Georgia" w:cstheme="minorHAnsi"/>
                <w:sz w:val="24"/>
              </w:rPr>
            </w:pPr>
            <w:r>
              <w:rPr>
                <w:rFonts w:ascii="Georgia" w:eastAsia="仿宋" w:hAnsi="Georgia" w:cstheme="minorHAnsi" w:hint="eastAsia"/>
                <w:sz w:val="24"/>
              </w:rPr>
              <w:t>请准确填写服务</w:t>
            </w:r>
            <w:r w:rsidRPr="009A7BB7">
              <w:rPr>
                <w:rFonts w:ascii="Georgia" w:eastAsia="仿宋" w:hAnsi="Georgia" w:cstheme="minorHAnsi" w:hint="eastAsia"/>
                <w:sz w:val="24"/>
              </w:rPr>
              <w:t>内容与要求后，将申请单发送至</w:t>
            </w:r>
            <w:hyperlink r:id="rId8" w:history="1">
              <w:r w:rsidRPr="00A365BD">
                <w:rPr>
                  <w:rStyle w:val="Hyperlink"/>
                  <w:rFonts w:ascii="Georgia" w:eastAsia="仿宋" w:hAnsi="Georgia" w:cstheme="minorHAnsi" w:hint="eastAsia"/>
                  <w:sz w:val="24"/>
                </w:rPr>
                <w:t>ipisc</w:t>
              </w:r>
              <w:r w:rsidRPr="00A365BD">
                <w:rPr>
                  <w:rStyle w:val="Hyperlink"/>
                  <w:rFonts w:ascii="Georgia" w:eastAsia="仿宋" w:hAnsi="Georgia" w:cstheme="minorHAnsi"/>
                  <w:sz w:val="24"/>
                </w:rPr>
                <w:t>@xjtlu.edu.cn</w:t>
              </w:r>
            </w:hyperlink>
            <w:r w:rsidRPr="009A7BB7">
              <w:rPr>
                <w:rFonts w:ascii="Georgia" w:eastAsia="仿宋" w:hAnsi="Georgia" w:cstheme="minorHAnsi" w:hint="eastAsia"/>
                <w:sz w:val="24"/>
              </w:rPr>
              <w:t>，中心会在</w:t>
            </w:r>
            <w:r w:rsidRPr="009A7BB7">
              <w:rPr>
                <w:rFonts w:ascii="Georgia" w:eastAsia="仿宋" w:hAnsi="Georgia" w:cstheme="minorHAnsi" w:hint="eastAsia"/>
                <w:sz w:val="24"/>
              </w:rPr>
              <w:t>2</w:t>
            </w:r>
            <w:r w:rsidRPr="009A7BB7">
              <w:rPr>
                <w:rFonts w:ascii="Georgia" w:eastAsia="仿宋" w:hAnsi="Georgia" w:cstheme="minorHAnsi" w:hint="eastAsia"/>
                <w:sz w:val="24"/>
              </w:rPr>
              <w:t>个工作日内回复。</w:t>
            </w:r>
          </w:p>
          <w:p w:rsidR="009060E7" w:rsidRPr="009A7BB7" w:rsidRDefault="009060E7" w:rsidP="009A7BB7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53" w:hanging="425"/>
              <w:rPr>
                <w:rFonts w:ascii="Georgia" w:eastAsia="仿宋" w:hAnsi="Georgia" w:cstheme="minorHAnsi"/>
                <w:sz w:val="24"/>
              </w:rPr>
            </w:pPr>
            <w:r w:rsidRPr="009A7BB7">
              <w:rPr>
                <w:rFonts w:ascii="Georgia" w:eastAsia="仿宋" w:hAnsi="Georgia" w:cstheme="minorHAnsi"/>
                <w:sz w:val="24"/>
              </w:rPr>
              <w:t>其他需要说明的事项：</w:t>
            </w:r>
            <w:r w:rsidRPr="009A7BB7">
              <w:rPr>
                <w:rFonts w:ascii="Georgia" w:eastAsia="仿宋" w:hAnsi="Georgia" w:cstheme="minorHAnsi"/>
                <w:sz w:val="24"/>
                <w:u w:val="single"/>
              </w:rPr>
              <w:t xml:space="preserve">                                      </w:t>
            </w:r>
          </w:p>
        </w:tc>
      </w:tr>
      <w:tr w:rsidR="00C6180B" w:rsidRPr="00C6180B" w:rsidTr="009A7BB7">
        <w:trPr>
          <w:trHeight w:val="1531"/>
        </w:trPr>
        <w:tc>
          <w:tcPr>
            <w:tcW w:w="1929" w:type="dxa"/>
            <w:gridSpan w:val="2"/>
            <w:vAlign w:val="center"/>
          </w:tcPr>
          <w:p w:rsidR="00C6180B" w:rsidRPr="00C6180B" w:rsidRDefault="00C6180B" w:rsidP="00C6180B">
            <w:pPr>
              <w:jc w:val="center"/>
              <w:rPr>
                <w:rFonts w:ascii="Georgia" w:eastAsia="仿宋" w:hAnsi="Georgia" w:cs="Arial"/>
                <w:b/>
                <w:sz w:val="24"/>
              </w:rPr>
            </w:pPr>
            <w:r w:rsidRPr="00C6180B">
              <w:rPr>
                <w:rFonts w:ascii="Georgia" w:eastAsia="仿宋" w:hAnsi="Georgia" w:cs="Arial"/>
                <w:b/>
                <w:sz w:val="24"/>
              </w:rPr>
              <w:t>收费方式</w:t>
            </w:r>
          </w:p>
        </w:tc>
        <w:tc>
          <w:tcPr>
            <w:tcW w:w="8266" w:type="dxa"/>
            <w:gridSpan w:val="6"/>
            <w:vAlign w:val="center"/>
          </w:tcPr>
          <w:p w:rsidR="00C6180B" w:rsidRPr="00C6180B" w:rsidRDefault="00C6180B" w:rsidP="00C6180B">
            <w:pPr>
              <w:spacing w:line="276" w:lineRule="auto"/>
              <w:rPr>
                <w:rFonts w:ascii="Georgia" w:eastAsia="仿宋" w:hAnsi="Georgia" w:cs="Arial"/>
                <w:color w:val="000000"/>
                <w:sz w:val="24"/>
              </w:rPr>
            </w:pPr>
            <w:r w:rsidRPr="00C6180B">
              <w:rPr>
                <w:rFonts w:ascii="Georgia" w:eastAsia="仿宋" w:hAnsi="Georgia" w:cs="Arial"/>
                <w:color w:val="000000"/>
                <w:sz w:val="24"/>
              </w:rPr>
              <w:t>请使用银行转账方式进行缴费。汇款信息如下，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付款请备注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“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文献检索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”</w:t>
            </w:r>
            <w:r w:rsidRPr="00C6180B">
              <w:rPr>
                <w:rFonts w:ascii="Georgia" w:eastAsia="仿宋" w:hAnsi="Georgia" w:cs="Arial"/>
                <w:color w:val="000000"/>
                <w:sz w:val="24"/>
              </w:rPr>
              <w:t>。</w:t>
            </w:r>
          </w:p>
          <w:p w:rsidR="00C6180B" w:rsidRPr="00C6180B" w:rsidRDefault="00C6180B" w:rsidP="00C6180B">
            <w:pPr>
              <w:spacing w:line="276" w:lineRule="auto"/>
              <w:ind w:left="420"/>
              <w:rPr>
                <w:rFonts w:ascii="Georgia" w:eastAsia="仿宋" w:hAnsi="Georgia" w:cs="Arial"/>
                <w:b/>
                <w:color w:val="000000"/>
                <w:sz w:val="24"/>
              </w:rPr>
            </w:pP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名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 xml:space="preserve">      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称：西交利物浦大学</w:t>
            </w:r>
          </w:p>
          <w:p w:rsidR="00C6180B" w:rsidRPr="00C6180B" w:rsidRDefault="00C6180B" w:rsidP="00C6180B">
            <w:pPr>
              <w:spacing w:line="276" w:lineRule="auto"/>
              <w:ind w:left="420"/>
              <w:rPr>
                <w:rFonts w:ascii="Georgia" w:eastAsia="仿宋" w:hAnsi="Georgia" w:cs="Arial"/>
                <w:b/>
                <w:color w:val="000000"/>
                <w:sz w:val="24"/>
              </w:rPr>
            </w:pP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开</w:t>
            </w:r>
            <w:r w:rsidR="009A7BB7">
              <w:rPr>
                <w:rFonts w:ascii="Georgia" w:eastAsia="仿宋" w:hAnsi="Georgia" w:cs="Arial" w:hint="eastAsia"/>
                <w:b/>
                <w:color w:val="000000"/>
                <w:sz w:val="24"/>
              </w:rPr>
              <w:t xml:space="preserve"> 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 xml:space="preserve"> 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户</w:t>
            </w:r>
            <w:r w:rsidR="009A7BB7">
              <w:rPr>
                <w:rFonts w:ascii="Georgia" w:eastAsia="仿宋" w:hAnsi="Georgia" w:cs="Arial" w:hint="eastAsia"/>
                <w:b/>
                <w:color w:val="000000"/>
                <w:sz w:val="24"/>
              </w:rPr>
              <w:t xml:space="preserve"> </w:t>
            </w:r>
            <w:bookmarkStart w:id="0" w:name="_GoBack"/>
            <w:bookmarkEnd w:id="0"/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 xml:space="preserve"> 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行：农业银行苏州斜塘支行</w:t>
            </w:r>
          </w:p>
          <w:p w:rsidR="00C6180B" w:rsidRPr="00C6180B" w:rsidRDefault="00C6180B" w:rsidP="00C6180B">
            <w:pPr>
              <w:spacing w:line="276" w:lineRule="auto"/>
              <w:ind w:left="420"/>
              <w:rPr>
                <w:rFonts w:ascii="Georgia" w:eastAsia="仿宋" w:hAnsi="Georgia" w:cs="Arial"/>
                <w:b/>
                <w:color w:val="000000"/>
                <w:sz w:val="24"/>
              </w:rPr>
            </w:pP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账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 xml:space="preserve">      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号：</w:t>
            </w:r>
            <w:r w:rsidRPr="00C6180B">
              <w:rPr>
                <w:rFonts w:ascii="Georgia" w:eastAsia="仿宋" w:hAnsi="Georgia" w:cs="Arial"/>
                <w:b/>
                <w:color w:val="000000"/>
                <w:sz w:val="24"/>
              </w:rPr>
              <w:t>1055 0701 0400 06923</w:t>
            </w:r>
          </w:p>
        </w:tc>
      </w:tr>
      <w:tr w:rsidR="009A7BB7" w:rsidRPr="00D5530F" w:rsidTr="009A7BB7">
        <w:tblPrEx>
          <w:tblBorders>
            <w:top w:val="single" w:sz="4" w:space="0" w:color="000000"/>
            <w:left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54"/>
        </w:trPr>
        <w:tc>
          <w:tcPr>
            <w:tcW w:w="1929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sz w:val="24"/>
              </w:rPr>
            </w:pPr>
            <w:r w:rsidRPr="00D5530F">
              <w:rPr>
                <w:rFonts w:eastAsia="仿宋" w:cs="Arial"/>
                <w:b/>
                <w:sz w:val="24"/>
              </w:rPr>
              <w:t>发票信息</w:t>
            </w:r>
          </w:p>
        </w:tc>
        <w:tc>
          <w:tcPr>
            <w:tcW w:w="2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color w:val="000000"/>
                <w:sz w:val="24"/>
              </w:rPr>
            </w:pPr>
            <w:r w:rsidRPr="00D5530F">
              <w:rPr>
                <w:rFonts w:eastAsia="仿宋" w:cs="Arial"/>
                <w:bCs/>
                <w:sz w:val="24"/>
              </w:rPr>
              <w:t>发票抬头</w:t>
            </w:r>
          </w:p>
        </w:tc>
        <w:tc>
          <w:tcPr>
            <w:tcW w:w="60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</w:tr>
      <w:tr w:rsidR="009A7BB7" w:rsidRPr="00D5530F" w:rsidTr="009A7BB7">
        <w:tblPrEx>
          <w:tblBorders>
            <w:top w:val="single" w:sz="4" w:space="0" w:color="000000"/>
            <w:left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54"/>
        </w:trPr>
        <w:tc>
          <w:tcPr>
            <w:tcW w:w="192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sz w:val="24"/>
              </w:rPr>
            </w:pPr>
          </w:p>
        </w:tc>
        <w:tc>
          <w:tcPr>
            <w:tcW w:w="21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color w:val="000000"/>
                <w:sz w:val="24"/>
              </w:rPr>
            </w:pPr>
            <w:r>
              <w:rPr>
                <w:rFonts w:eastAsia="仿宋" w:cs="Arial" w:hint="eastAsia"/>
                <w:bCs/>
                <w:sz w:val="24"/>
              </w:rPr>
              <w:t>统一社会信用代码</w:t>
            </w:r>
          </w:p>
        </w:tc>
        <w:tc>
          <w:tcPr>
            <w:tcW w:w="60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</w:tr>
    </w:tbl>
    <w:p w:rsidR="009A7BB7" w:rsidRDefault="009A7BB7" w:rsidP="009060E7">
      <w:pPr>
        <w:rPr>
          <w:rFonts w:ascii="Georgia" w:eastAsia="仿宋" w:hAnsi="Georgia" w:cstheme="minorHAnsi"/>
          <w:color w:val="000000"/>
          <w:sz w:val="24"/>
        </w:rPr>
      </w:pPr>
    </w:p>
    <w:p w:rsidR="009A7BB7" w:rsidRPr="00D5530F" w:rsidRDefault="009A7BB7" w:rsidP="009A7BB7">
      <w:pPr>
        <w:spacing w:line="360" w:lineRule="auto"/>
        <w:rPr>
          <w:rFonts w:eastAsia="仿宋" w:cs="Arial"/>
          <w:b/>
          <w:color w:val="000000"/>
          <w:sz w:val="24"/>
        </w:rPr>
      </w:pPr>
      <w:r w:rsidRPr="00D5530F">
        <w:rPr>
          <w:rFonts w:eastAsia="仿宋" w:cs="Arial"/>
          <w:b/>
          <w:color w:val="000000"/>
          <w:sz w:val="24"/>
        </w:rPr>
        <w:t>以下由中心工作人员填写：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5"/>
        <w:gridCol w:w="3544"/>
        <w:gridCol w:w="2126"/>
        <w:gridCol w:w="2836"/>
      </w:tblGrid>
      <w:tr w:rsidR="009A7BB7" w:rsidRPr="00D5530F" w:rsidTr="009A7BB7">
        <w:trPr>
          <w:trHeight w:val="454"/>
        </w:trPr>
        <w:tc>
          <w:tcPr>
            <w:tcW w:w="1695" w:type="dxa"/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bCs/>
                <w:sz w:val="24"/>
              </w:rPr>
            </w:pPr>
            <w:r w:rsidRPr="00D5530F">
              <w:rPr>
                <w:rFonts w:eastAsia="仿宋" w:cs="Arial"/>
                <w:b/>
                <w:color w:val="000000"/>
                <w:sz w:val="24"/>
              </w:rPr>
              <w:t>申请单编号</w:t>
            </w:r>
          </w:p>
        </w:tc>
        <w:tc>
          <w:tcPr>
            <w:tcW w:w="3544" w:type="dxa"/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  <w:tc>
          <w:tcPr>
            <w:tcW w:w="2126" w:type="dxa"/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color w:val="000000"/>
                <w:sz w:val="24"/>
              </w:rPr>
            </w:pPr>
            <w:r w:rsidRPr="00D5530F">
              <w:rPr>
                <w:rFonts w:eastAsia="仿宋" w:cs="Arial"/>
                <w:b/>
                <w:sz w:val="24"/>
              </w:rPr>
              <w:t>预计提交日期</w:t>
            </w:r>
          </w:p>
        </w:tc>
        <w:tc>
          <w:tcPr>
            <w:tcW w:w="2836" w:type="dxa"/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</w:tr>
      <w:tr w:rsidR="009A7BB7" w:rsidRPr="00D5530F" w:rsidTr="009A7BB7">
        <w:trPr>
          <w:trHeight w:val="454"/>
        </w:trPr>
        <w:tc>
          <w:tcPr>
            <w:tcW w:w="1695" w:type="dxa"/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color w:val="000000"/>
                <w:sz w:val="24"/>
              </w:rPr>
            </w:pPr>
            <w:r>
              <w:rPr>
                <w:rFonts w:eastAsia="仿宋" w:cs="Arial" w:hint="eastAsia"/>
                <w:b/>
                <w:color w:val="000000"/>
                <w:sz w:val="24"/>
              </w:rPr>
              <w:t>应收</w:t>
            </w:r>
            <w:r w:rsidRPr="00D5530F">
              <w:rPr>
                <w:rFonts w:eastAsia="仿宋" w:cs="Arial"/>
                <w:b/>
                <w:color w:val="000000"/>
                <w:sz w:val="24"/>
              </w:rPr>
              <w:t>费用</w:t>
            </w:r>
          </w:p>
        </w:tc>
        <w:tc>
          <w:tcPr>
            <w:tcW w:w="3544" w:type="dxa"/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  <w:tc>
          <w:tcPr>
            <w:tcW w:w="2126" w:type="dxa"/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sz w:val="24"/>
              </w:rPr>
            </w:pPr>
            <w:r>
              <w:rPr>
                <w:rFonts w:eastAsia="仿宋" w:cs="Arial" w:hint="eastAsia"/>
                <w:b/>
                <w:sz w:val="24"/>
              </w:rPr>
              <w:t>实收费用</w:t>
            </w:r>
          </w:p>
        </w:tc>
        <w:tc>
          <w:tcPr>
            <w:tcW w:w="2836" w:type="dxa"/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</w:tr>
      <w:tr w:rsidR="009A7BB7" w:rsidRPr="00D5530F" w:rsidTr="009A7BB7">
        <w:trPr>
          <w:trHeight w:val="454"/>
        </w:trPr>
        <w:tc>
          <w:tcPr>
            <w:tcW w:w="1695" w:type="dxa"/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color w:val="000000"/>
                <w:sz w:val="24"/>
              </w:rPr>
            </w:pPr>
            <w:r>
              <w:rPr>
                <w:rFonts w:eastAsia="仿宋" w:cs="Arial" w:hint="eastAsia"/>
                <w:b/>
                <w:color w:val="000000"/>
                <w:sz w:val="24"/>
              </w:rPr>
              <w:t>检索</w:t>
            </w:r>
            <w:r w:rsidRPr="00D5530F">
              <w:rPr>
                <w:rFonts w:eastAsia="仿宋" w:cs="Arial"/>
                <w:b/>
                <w:color w:val="000000"/>
                <w:sz w:val="24"/>
              </w:rPr>
              <w:t>员</w:t>
            </w:r>
          </w:p>
        </w:tc>
        <w:tc>
          <w:tcPr>
            <w:tcW w:w="3544" w:type="dxa"/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  <w:tc>
          <w:tcPr>
            <w:tcW w:w="2126" w:type="dxa"/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sz w:val="24"/>
              </w:rPr>
            </w:pPr>
            <w:r w:rsidRPr="00D5530F">
              <w:rPr>
                <w:rFonts w:eastAsia="仿宋" w:cs="Arial"/>
                <w:b/>
                <w:sz w:val="24"/>
              </w:rPr>
              <w:t>审核员</w:t>
            </w:r>
          </w:p>
        </w:tc>
        <w:tc>
          <w:tcPr>
            <w:tcW w:w="2836" w:type="dxa"/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</w:tr>
      <w:tr w:rsidR="009A7BB7" w:rsidRPr="00D5530F" w:rsidTr="009A7BB7">
        <w:trPr>
          <w:trHeight w:val="454"/>
        </w:trPr>
        <w:tc>
          <w:tcPr>
            <w:tcW w:w="1695" w:type="dxa"/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bCs/>
                <w:sz w:val="24"/>
              </w:rPr>
            </w:pPr>
            <w:r w:rsidRPr="00D5530F">
              <w:rPr>
                <w:rFonts w:eastAsia="仿宋" w:cs="Arial"/>
                <w:b/>
                <w:sz w:val="24"/>
              </w:rPr>
              <w:t>完成日期</w:t>
            </w:r>
          </w:p>
        </w:tc>
        <w:tc>
          <w:tcPr>
            <w:tcW w:w="3544" w:type="dxa"/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  <w:tc>
          <w:tcPr>
            <w:tcW w:w="2126" w:type="dxa"/>
            <w:vAlign w:val="center"/>
          </w:tcPr>
          <w:p w:rsidR="009A7BB7" w:rsidRPr="00D5530F" w:rsidRDefault="009A7BB7" w:rsidP="00DD6608">
            <w:pPr>
              <w:jc w:val="center"/>
              <w:rPr>
                <w:rFonts w:eastAsia="仿宋" w:cs="Arial"/>
                <w:b/>
                <w:color w:val="000000"/>
                <w:sz w:val="24"/>
              </w:rPr>
            </w:pPr>
            <w:r w:rsidRPr="00D5530F">
              <w:rPr>
                <w:rFonts w:eastAsia="仿宋" w:cs="Arial"/>
                <w:b/>
                <w:sz w:val="24"/>
              </w:rPr>
              <w:t>交付日期</w:t>
            </w:r>
          </w:p>
        </w:tc>
        <w:tc>
          <w:tcPr>
            <w:tcW w:w="2836" w:type="dxa"/>
            <w:vAlign w:val="center"/>
          </w:tcPr>
          <w:p w:rsidR="009A7BB7" w:rsidRPr="00D5530F" w:rsidRDefault="009A7BB7" w:rsidP="00DD6608">
            <w:pPr>
              <w:rPr>
                <w:rFonts w:eastAsia="仿宋" w:cs="Arial"/>
                <w:color w:val="000000"/>
                <w:sz w:val="24"/>
              </w:rPr>
            </w:pPr>
          </w:p>
        </w:tc>
      </w:tr>
    </w:tbl>
    <w:p w:rsidR="009A7BB7" w:rsidRPr="00D5530F" w:rsidRDefault="009A7BB7" w:rsidP="009A7BB7">
      <w:pPr>
        <w:rPr>
          <w:rFonts w:eastAsia="仿宋" w:cs="Arial"/>
          <w:b/>
          <w:color w:val="000000"/>
          <w:sz w:val="24"/>
        </w:rPr>
      </w:pPr>
    </w:p>
    <w:p w:rsidR="009A7BB7" w:rsidRPr="00D5530F" w:rsidRDefault="009A7BB7" w:rsidP="009A7BB7">
      <w:pPr>
        <w:rPr>
          <w:rFonts w:eastAsia="仿宋" w:cs="Arial"/>
          <w:color w:val="000000"/>
          <w:sz w:val="24"/>
        </w:rPr>
      </w:pPr>
      <w:r w:rsidRPr="00D5530F">
        <w:rPr>
          <w:rFonts w:eastAsia="仿宋" w:cs="Arial"/>
          <w:color w:val="000000"/>
          <w:sz w:val="24"/>
        </w:rPr>
        <w:t>申请人（领取人）签收：</w:t>
      </w:r>
      <w:r w:rsidRPr="00D5530F">
        <w:rPr>
          <w:rFonts w:eastAsia="仿宋" w:cs="Arial"/>
          <w:color w:val="000000"/>
          <w:sz w:val="24"/>
        </w:rPr>
        <w:t>__________________________</w:t>
      </w:r>
    </w:p>
    <w:p w:rsidR="009A7BB7" w:rsidRPr="00D5530F" w:rsidRDefault="009A7BB7" w:rsidP="009A7BB7">
      <w:pPr>
        <w:rPr>
          <w:rFonts w:eastAsia="仿宋" w:cs="Arial"/>
          <w:sz w:val="24"/>
        </w:rPr>
      </w:pPr>
    </w:p>
    <w:p w:rsidR="009A7BB7" w:rsidRPr="009A7BB7" w:rsidRDefault="009A7BB7" w:rsidP="009060E7">
      <w:pPr>
        <w:rPr>
          <w:rFonts w:ascii="Georgia" w:eastAsia="仿宋" w:hAnsi="Georgia" w:cstheme="minorHAnsi" w:hint="eastAsia"/>
          <w:color w:val="000000"/>
          <w:sz w:val="24"/>
        </w:rPr>
      </w:pPr>
    </w:p>
    <w:sectPr w:rsidR="009A7BB7" w:rsidRPr="009A7BB7" w:rsidSect="009A7BB7">
      <w:headerReference w:type="default" r:id="rId9"/>
      <w:footerReference w:type="default" r:id="rId10"/>
      <w:pgSz w:w="11906" w:h="16838"/>
      <w:pgMar w:top="1077" w:right="794" w:bottom="1134" w:left="907" w:header="851" w:footer="42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682F" w:rsidRDefault="003B682F">
      <w:r>
        <w:separator/>
      </w:r>
    </w:p>
  </w:endnote>
  <w:endnote w:type="continuationSeparator" w:id="0">
    <w:p w:rsidR="003B682F" w:rsidRDefault="003B68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7BB7" w:rsidRPr="004B2E2D" w:rsidRDefault="009A7BB7" w:rsidP="009A7BB7">
    <w:pPr>
      <w:jc w:val="center"/>
      <w:rPr>
        <w:rFonts w:eastAsia="仿宋"/>
        <w:color w:val="7F7F7F"/>
        <w:sz w:val="20"/>
      </w:rPr>
    </w:pPr>
    <w:r w:rsidRPr="004B2E2D">
      <w:rPr>
        <w:rFonts w:eastAsia="仿宋"/>
        <w:color w:val="7F7F7F"/>
        <w:sz w:val="20"/>
      </w:rPr>
      <w:t>地址：江苏省苏州市工业园区独墅湖科教创新区仁爱</w:t>
    </w:r>
    <w:r w:rsidRPr="001B6EA8">
      <w:rPr>
        <w:rFonts w:eastAsia="仿宋"/>
        <w:color w:val="7F7F7F"/>
        <w:sz w:val="20"/>
      </w:rPr>
      <w:t>路</w:t>
    </w:r>
    <w:r w:rsidRPr="001B6EA8">
      <w:rPr>
        <w:rFonts w:eastAsia="仿宋"/>
        <w:color w:val="7F7F7F"/>
        <w:sz w:val="20"/>
      </w:rPr>
      <w:t>111</w:t>
    </w:r>
    <w:r w:rsidRPr="004B2E2D">
      <w:rPr>
        <w:rFonts w:eastAsia="仿宋"/>
        <w:color w:val="7F7F7F"/>
        <w:sz w:val="20"/>
      </w:rPr>
      <w:t>号西交利物浦大学图书馆</w:t>
    </w:r>
  </w:p>
  <w:p w:rsidR="00B216D7" w:rsidRPr="009A7BB7" w:rsidRDefault="009A7BB7" w:rsidP="009A7BB7">
    <w:pPr>
      <w:jc w:val="center"/>
      <w:rPr>
        <w:rFonts w:eastAsia="仿宋" w:hint="eastAsia"/>
        <w:color w:val="7F7F7F"/>
        <w:sz w:val="20"/>
      </w:rPr>
    </w:pPr>
    <w:r w:rsidRPr="004B2E2D">
      <w:rPr>
        <w:rFonts w:eastAsia="仿宋"/>
        <w:b/>
        <w:color w:val="7F7F7F"/>
        <w:sz w:val="20"/>
      </w:rPr>
      <w:t xml:space="preserve"> </w:t>
    </w:r>
    <w:r w:rsidRPr="001B6EA8">
      <w:rPr>
        <w:rFonts w:eastAsia="仿宋"/>
        <w:color w:val="7F7F7F"/>
        <w:sz w:val="20"/>
      </w:rPr>
      <w:t>邮箱：</w:t>
    </w:r>
    <w:r w:rsidRPr="001B6EA8">
      <w:rPr>
        <w:rFonts w:eastAsia="仿宋"/>
        <w:color w:val="7F7F7F"/>
        <w:sz w:val="20"/>
      </w:rPr>
      <w:t xml:space="preserve">ipisc@xjtlu.edu.cn    </w:t>
    </w:r>
    <w:r w:rsidRPr="001B6EA8">
      <w:rPr>
        <w:rFonts w:eastAsia="仿宋"/>
        <w:color w:val="7F7F7F"/>
        <w:sz w:val="20"/>
      </w:rPr>
      <w:t>电话：</w:t>
    </w:r>
    <w:r>
      <w:rPr>
        <w:rFonts w:eastAsia="仿宋"/>
        <w:color w:val="7F7F7F"/>
        <w:sz w:val="20"/>
      </w:rPr>
      <w:t>+86 512 8188 91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682F" w:rsidRDefault="003B682F">
      <w:r>
        <w:separator/>
      </w:r>
    </w:p>
  </w:footnote>
  <w:footnote w:type="continuationSeparator" w:id="0">
    <w:p w:rsidR="003B682F" w:rsidRDefault="003B68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180B" w:rsidRPr="00C6180B" w:rsidRDefault="00C6180B" w:rsidP="00C6180B">
    <w:pPr>
      <w:tabs>
        <w:tab w:val="left" w:pos="7533"/>
      </w:tabs>
      <w:spacing w:line="264" w:lineRule="auto"/>
      <w:rPr>
        <w:rFonts w:eastAsia="仿宋" w:hint="eastAsia"/>
        <w:color w:val="7F7F7F"/>
      </w:rPr>
    </w:pPr>
    <w:r w:rsidRPr="001B6EA8">
      <w:rPr>
        <w:rFonts w:eastAsia="仿宋"/>
        <w:color w:val="7F7F7F"/>
      </w:rPr>
      <w:t>西交利物浦大学知识产权信息服务中心</w:t>
    </w:r>
    <w:r w:rsidRPr="001B6EA8">
      <w:rPr>
        <w:rFonts w:eastAsia="仿宋"/>
        <w:color w:val="7F7F7F"/>
      </w:rPr>
      <w:tab/>
      <w:t xml:space="preserve">    Latest Update: 202</w:t>
    </w:r>
    <w:r>
      <w:rPr>
        <w:rFonts w:eastAsia="仿宋"/>
        <w:color w:val="7F7F7F"/>
      </w:rPr>
      <w:t>3</w:t>
    </w:r>
    <w:r w:rsidRPr="001B6EA8">
      <w:rPr>
        <w:rFonts w:eastAsia="仿宋"/>
        <w:color w:val="7F7F7F"/>
      </w:rPr>
      <w:t>.</w:t>
    </w:r>
    <w:r>
      <w:rPr>
        <w:rFonts w:eastAsia="仿宋"/>
        <w:color w:val="7F7F7F"/>
      </w:rPr>
      <w:t>2</w:t>
    </w:r>
    <w:r w:rsidRPr="001B6EA8">
      <w:rPr>
        <w:rFonts w:eastAsia="仿宋"/>
        <w:color w:val="7F7F7F"/>
      </w:rPr>
      <w:t>.</w:t>
    </w:r>
    <w:r>
      <w:rPr>
        <w:rFonts w:eastAsia="仿宋"/>
        <w:color w:val="7F7F7F"/>
      </w:rPr>
      <w:t>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140ED"/>
    <w:multiLevelType w:val="hybridMultilevel"/>
    <w:tmpl w:val="D73240D4"/>
    <w:lvl w:ilvl="0" w:tplc="EE68A606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343B3"/>
    <w:multiLevelType w:val="hybridMultilevel"/>
    <w:tmpl w:val="D73240D4"/>
    <w:lvl w:ilvl="0" w:tplc="EE68A606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tDS2NLUwNrSwMDVR0lEKTi0uzszPAykwrAUAivQJxiwAAAA="/>
  </w:docVars>
  <w:rsids>
    <w:rsidRoot w:val="00DC2D39"/>
    <w:rsid w:val="000044D4"/>
    <w:rsid w:val="0000681B"/>
    <w:rsid w:val="00014BA3"/>
    <w:rsid w:val="00032FEF"/>
    <w:rsid w:val="00041E5C"/>
    <w:rsid w:val="000513B4"/>
    <w:rsid w:val="00052841"/>
    <w:rsid w:val="00052EA1"/>
    <w:rsid w:val="00080215"/>
    <w:rsid w:val="0008362C"/>
    <w:rsid w:val="00084B96"/>
    <w:rsid w:val="00085A59"/>
    <w:rsid w:val="00097B14"/>
    <w:rsid w:val="000A0766"/>
    <w:rsid w:val="000A0D84"/>
    <w:rsid w:val="000B44E4"/>
    <w:rsid w:val="000E0542"/>
    <w:rsid w:val="000E6F27"/>
    <w:rsid w:val="000F5E0F"/>
    <w:rsid w:val="00101284"/>
    <w:rsid w:val="00101C2D"/>
    <w:rsid w:val="0011272D"/>
    <w:rsid w:val="001232B6"/>
    <w:rsid w:val="00124042"/>
    <w:rsid w:val="00127EAD"/>
    <w:rsid w:val="00154455"/>
    <w:rsid w:val="001701C1"/>
    <w:rsid w:val="001966CF"/>
    <w:rsid w:val="001B3B2E"/>
    <w:rsid w:val="001D4172"/>
    <w:rsid w:val="001D6B22"/>
    <w:rsid w:val="001F5969"/>
    <w:rsid w:val="001F5C95"/>
    <w:rsid w:val="002046AC"/>
    <w:rsid w:val="00206991"/>
    <w:rsid w:val="002178F6"/>
    <w:rsid w:val="00230F6B"/>
    <w:rsid w:val="00240582"/>
    <w:rsid w:val="00252452"/>
    <w:rsid w:val="00253AAE"/>
    <w:rsid w:val="00265630"/>
    <w:rsid w:val="00275526"/>
    <w:rsid w:val="00281805"/>
    <w:rsid w:val="0028306D"/>
    <w:rsid w:val="00283571"/>
    <w:rsid w:val="002A102E"/>
    <w:rsid w:val="002A5BCE"/>
    <w:rsid w:val="002B7FDF"/>
    <w:rsid w:val="002C5DCB"/>
    <w:rsid w:val="002D0DD1"/>
    <w:rsid w:val="002D7111"/>
    <w:rsid w:val="002D7C66"/>
    <w:rsid w:val="002E734D"/>
    <w:rsid w:val="002F58B0"/>
    <w:rsid w:val="00300044"/>
    <w:rsid w:val="0031197E"/>
    <w:rsid w:val="0032203F"/>
    <w:rsid w:val="003264CC"/>
    <w:rsid w:val="00341470"/>
    <w:rsid w:val="00347D77"/>
    <w:rsid w:val="00351C3C"/>
    <w:rsid w:val="00363754"/>
    <w:rsid w:val="00371887"/>
    <w:rsid w:val="00373651"/>
    <w:rsid w:val="00377A4C"/>
    <w:rsid w:val="0039091E"/>
    <w:rsid w:val="003A7B28"/>
    <w:rsid w:val="003B4477"/>
    <w:rsid w:val="003B682F"/>
    <w:rsid w:val="003F12E4"/>
    <w:rsid w:val="003F4183"/>
    <w:rsid w:val="004021C5"/>
    <w:rsid w:val="00412DE9"/>
    <w:rsid w:val="00423AB9"/>
    <w:rsid w:val="00442FDE"/>
    <w:rsid w:val="0044510E"/>
    <w:rsid w:val="00497CF1"/>
    <w:rsid w:val="004A1695"/>
    <w:rsid w:val="004A64C6"/>
    <w:rsid w:val="004B692D"/>
    <w:rsid w:val="004B7305"/>
    <w:rsid w:val="004C3D59"/>
    <w:rsid w:val="004C6A3C"/>
    <w:rsid w:val="00506944"/>
    <w:rsid w:val="005134B9"/>
    <w:rsid w:val="005359D4"/>
    <w:rsid w:val="005422B6"/>
    <w:rsid w:val="0054767B"/>
    <w:rsid w:val="00562B25"/>
    <w:rsid w:val="005667AC"/>
    <w:rsid w:val="00572021"/>
    <w:rsid w:val="00573208"/>
    <w:rsid w:val="005770ED"/>
    <w:rsid w:val="00580B50"/>
    <w:rsid w:val="00583131"/>
    <w:rsid w:val="005978F2"/>
    <w:rsid w:val="005B6FC7"/>
    <w:rsid w:val="005D0141"/>
    <w:rsid w:val="005D24DF"/>
    <w:rsid w:val="005F3BA5"/>
    <w:rsid w:val="0060778A"/>
    <w:rsid w:val="0063156B"/>
    <w:rsid w:val="00632C37"/>
    <w:rsid w:val="00643965"/>
    <w:rsid w:val="00645932"/>
    <w:rsid w:val="00651694"/>
    <w:rsid w:val="00655172"/>
    <w:rsid w:val="00692A36"/>
    <w:rsid w:val="006949D0"/>
    <w:rsid w:val="00696C57"/>
    <w:rsid w:val="006A755A"/>
    <w:rsid w:val="006B4281"/>
    <w:rsid w:val="006B78A1"/>
    <w:rsid w:val="006C2C28"/>
    <w:rsid w:val="006D112F"/>
    <w:rsid w:val="00706196"/>
    <w:rsid w:val="0072628B"/>
    <w:rsid w:val="007265D2"/>
    <w:rsid w:val="0072722D"/>
    <w:rsid w:val="0073450D"/>
    <w:rsid w:val="00737483"/>
    <w:rsid w:val="00737FCC"/>
    <w:rsid w:val="007461E8"/>
    <w:rsid w:val="00753A44"/>
    <w:rsid w:val="00753BB3"/>
    <w:rsid w:val="00755D93"/>
    <w:rsid w:val="00756364"/>
    <w:rsid w:val="007563A7"/>
    <w:rsid w:val="00766B5F"/>
    <w:rsid w:val="00771406"/>
    <w:rsid w:val="007732E8"/>
    <w:rsid w:val="0077652F"/>
    <w:rsid w:val="00785133"/>
    <w:rsid w:val="00790D8E"/>
    <w:rsid w:val="00792909"/>
    <w:rsid w:val="007A37E7"/>
    <w:rsid w:val="007B3FEB"/>
    <w:rsid w:val="00801C52"/>
    <w:rsid w:val="00842800"/>
    <w:rsid w:val="00844809"/>
    <w:rsid w:val="00844DBC"/>
    <w:rsid w:val="00845D81"/>
    <w:rsid w:val="008524A2"/>
    <w:rsid w:val="00857B29"/>
    <w:rsid w:val="00861E06"/>
    <w:rsid w:val="008703E3"/>
    <w:rsid w:val="008804DA"/>
    <w:rsid w:val="008819A4"/>
    <w:rsid w:val="008A0007"/>
    <w:rsid w:val="008A5971"/>
    <w:rsid w:val="008B1D9E"/>
    <w:rsid w:val="008E5875"/>
    <w:rsid w:val="008E5F4C"/>
    <w:rsid w:val="008F53B8"/>
    <w:rsid w:val="008F7081"/>
    <w:rsid w:val="009060E7"/>
    <w:rsid w:val="00914A9E"/>
    <w:rsid w:val="00925451"/>
    <w:rsid w:val="00931F24"/>
    <w:rsid w:val="00936B50"/>
    <w:rsid w:val="00963242"/>
    <w:rsid w:val="009649C5"/>
    <w:rsid w:val="009663BB"/>
    <w:rsid w:val="00967EE5"/>
    <w:rsid w:val="009716C2"/>
    <w:rsid w:val="00972488"/>
    <w:rsid w:val="00993695"/>
    <w:rsid w:val="00997D2A"/>
    <w:rsid w:val="009A6D71"/>
    <w:rsid w:val="009A7BB7"/>
    <w:rsid w:val="009B20D6"/>
    <w:rsid w:val="009C45BF"/>
    <w:rsid w:val="00A20DFF"/>
    <w:rsid w:val="00A2453B"/>
    <w:rsid w:val="00A32BB5"/>
    <w:rsid w:val="00A462D9"/>
    <w:rsid w:val="00A501CC"/>
    <w:rsid w:val="00A543BF"/>
    <w:rsid w:val="00A546BC"/>
    <w:rsid w:val="00A6254A"/>
    <w:rsid w:val="00AA206A"/>
    <w:rsid w:val="00AA530F"/>
    <w:rsid w:val="00AB36ED"/>
    <w:rsid w:val="00AB56B8"/>
    <w:rsid w:val="00AB77D7"/>
    <w:rsid w:val="00AC267A"/>
    <w:rsid w:val="00AC4751"/>
    <w:rsid w:val="00AE204E"/>
    <w:rsid w:val="00AE7CD6"/>
    <w:rsid w:val="00B00724"/>
    <w:rsid w:val="00B009DD"/>
    <w:rsid w:val="00B0731F"/>
    <w:rsid w:val="00B136E8"/>
    <w:rsid w:val="00B16B23"/>
    <w:rsid w:val="00B216D7"/>
    <w:rsid w:val="00B467F1"/>
    <w:rsid w:val="00B46BA6"/>
    <w:rsid w:val="00B51F0B"/>
    <w:rsid w:val="00B5207A"/>
    <w:rsid w:val="00B65490"/>
    <w:rsid w:val="00B87B6E"/>
    <w:rsid w:val="00B923CA"/>
    <w:rsid w:val="00BA08F5"/>
    <w:rsid w:val="00BA23A6"/>
    <w:rsid w:val="00BC2D0C"/>
    <w:rsid w:val="00BD00D1"/>
    <w:rsid w:val="00BE2E54"/>
    <w:rsid w:val="00BF65DB"/>
    <w:rsid w:val="00C00E53"/>
    <w:rsid w:val="00C02DBE"/>
    <w:rsid w:val="00C05894"/>
    <w:rsid w:val="00C20D5F"/>
    <w:rsid w:val="00C2277F"/>
    <w:rsid w:val="00C23D6C"/>
    <w:rsid w:val="00C467A3"/>
    <w:rsid w:val="00C55FAE"/>
    <w:rsid w:val="00C56790"/>
    <w:rsid w:val="00C60CDC"/>
    <w:rsid w:val="00C6180B"/>
    <w:rsid w:val="00C71265"/>
    <w:rsid w:val="00C72DC1"/>
    <w:rsid w:val="00C76B26"/>
    <w:rsid w:val="00C96E4F"/>
    <w:rsid w:val="00CB1F59"/>
    <w:rsid w:val="00CC4D96"/>
    <w:rsid w:val="00CD08B3"/>
    <w:rsid w:val="00CD0BF2"/>
    <w:rsid w:val="00CE486D"/>
    <w:rsid w:val="00CE5459"/>
    <w:rsid w:val="00CF1099"/>
    <w:rsid w:val="00CF2CCD"/>
    <w:rsid w:val="00D21012"/>
    <w:rsid w:val="00D26804"/>
    <w:rsid w:val="00D27A6D"/>
    <w:rsid w:val="00D4078D"/>
    <w:rsid w:val="00D506E4"/>
    <w:rsid w:val="00D52153"/>
    <w:rsid w:val="00D56A35"/>
    <w:rsid w:val="00D74E2E"/>
    <w:rsid w:val="00D95F90"/>
    <w:rsid w:val="00DC2D39"/>
    <w:rsid w:val="00DC64AA"/>
    <w:rsid w:val="00DD2D3D"/>
    <w:rsid w:val="00DF2BC1"/>
    <w:rsid w:val="00DF40E8"/>
    <w:rsid w:val="00E123D5"/>
    <w:rsid w:val="00E3190F"/>
    <w:rsid w:val="00E34DB2"/>
    <w:rsid w:val="00E51CB7"/>
    <w:rsid w:val="00E71FCF"/>
    <w:rsid w:val="00E73214"/>
    <w:rsid w:val="00E815E3"/>
    <w:rsid w:val="00E82829"/>
    <w:rsid w:val="00EC4C58"/>
    <w:rsid w:val="00EC55C0"/>
    <w:rsid w:val="00ED45C9"/>
    <w:rsid w:val="00ED4D91"/>
    <w:rsid w:val="00ED683E"/>
    <w:rsid w:val="00F353FA"/>
    <w:rsid w:val="00F42547"/>
    <w:rsid w:val="00F51A4F"/>
    <w:rsid w:val="00F6382E"/>
    <w:rsid w:val="00F67BAD"/>
    <w:rsid w:val="00F76B1A"/>
    <w:rsid w:val="00F9474F"/>
    <w:rsid w:val="00FA0E04"/>
    <w:rsid w:val="00FB355C"/>
    <w:rsid w:val="00FB79E5"/>
    <w:rsid w:val="00FD463B"/>
    <w:rsid w:val="00FE6163"/>
    <w:rsid w:val="00FF0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F2C406"/>
  <w15:chartTrackingRefBased/>
  <w15:docId w15:val="{10AD4C5E-66D0-4194-A201-8225A771D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D39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rsid w:val="00DF40E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C2D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272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rsid w:val="001701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Affiliation2">
    <w:name w:val="Affiliation 2"/>
    <w:basedOn w:val="Heading1"/>
    <w:rsid w:val="00DF40E8"/>
    <w:pPr>
      <w:keepLines w:val="0"/>
      <w:widowControl/>
      <w:spacing w:before="0" w:after="240" w:line="240" w:lineRule="auto"/>
      <w:jc w:val="center"/>
    </w:pPr>
    <w:rPr>
      <w:b w:val="0"/>
      <w:bCs w:val="0"/>
      <w:kern w:val="0"/>
      <w:sz w:val="22"/>
      <w:szCs w:val="20"/>
    </w:rPr>
  </w:style>
  <w:style w:type="paragraph" w:customStyle="1" w:styleId="Affiliation">
    <w:name w:val="Affiliation"/>
    <w:basedOn w:val="Normal"/>
    <w:rsid w:val="00DF40E8"/>
    <w:pPr>
      <w:widowControl/>
      <w:spacing w:afterLines="25" w:after="60"/>
      <w:jc w:val="center"/>
    </w:pPr>
    <w:rPr>
      <w:rFonts w:eastAsia="PMingLiU"/>
      <w:kern w:val="0"/>
      <w:sz w:val="22"/>
      <w:szCs w:val="20"/>
    </w:rPr>
  </w:style>
  <w:style w:type="paragraph" w:customStyle="1" w:styleId="Author">
    <w:name w:val="Author"/>
    <w:basedOn w:val="Normal"/>
    <w:rsid w:val="00DF40E8"/>
    <w:pPr>
      <w:widowControl/>
      <w:tabs>
        <w:tab w:val="left" w:pos="1800"/>
        <w:tab w:val="left" w:pos="3510"/>
      </w:tabs>
      <w:spacing w:line="360" w:lineRule="auto"/>
      <w:jc w:val="center"/>
    </w:pPr>
    <w:rPr>
      <w:rFonts w:eastAsia="MS Mincho"/>
      <w:kern w:val="0"/>
      <w:sz w:val="24"/>
      <w:szCs w:val="22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Normal"/>
    <w:autoRedefine/>
    <w:rsid w:val="00EC4C58"/>
    <w:pPr>
      <w:tabs>
        <w:tab w:val="num" w:pos="360"/>
      </w:tabs>
    </w:pPr>
    <w:rPr>
      <w:sz w:val="24"/>
    </w:rPr>
  </w:style>
  <w:style w:type="paragraph" w:styleId="FootnoteText">
    <w:name w:val="footnote text"/>
    <w:basedOn w:val="Normal"/>
    <w:link w:val="FootnoteTextChar"/>
    <w:rsid w:val="00766B5F"/>
    <w:rPr>
      <w:sz w:val="20"/>
      <w:szCs w:val="20"/>
    </w:rPr>
  </w:style>
  <w:style w:type="character" w:customStyle="1" w:styleId="FootnoteTextChar">
    <w:name w:val="Footnote Text Char"/>
    <w:link w:val="FootnoteText"/>
    <w:rsid w:val="00766B5F"/>
    <w:rPr>
      <w:kern w:val="2"/>
    </w:rPr>
  </w:style>
  <w:style w:type="character" w:styleId="FootnoteReference">
    <w:name w:val="footnote reference"/>
    <w:rsid w:val="00766B5F"/>
    <w:rPr>
      <w:vertAlign w:val="superscript"/>
    </w:rPr>
  </w:style>
  <w:style w:type="paragraph" w:styleId="ListParagraph">
    <w:name w:val="List Paragraph"/>
    <w:basedOn w:val="Normal"/>
    <w:uiPriority w:val="34"/>
    <w:qFormat/>
    <w:rsid w:val="00755D93"/>
    <w:pPr>
      <w:ind w:left="720"/>
      <w:contextualSpacing/>
    </w:pPr>
  </w:style>
  <w:style w:type="character" w:styleId="Hyperlink">
    <w:name w:val="Hyperlink"/>
    <w:basedOn w:val="DefaultParagraphFont"/>
    <w:rsid w:val="009A7BB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isc@xjtlu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53DA12-503C-462C-BCF1-119549955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国家图书馆论文收录引用检索申请单</vt:lpstr>
    </vt:vector>
  </TitlesOfParts>
  <Company>nlc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家图书馆论文收录引用检索申请单</dc:title>
  <dc:subject/>
  <dc:creator>kjck</dc:creator>
  <cp:keywords/>
  <dc:description/>
  <cp:lastModifiedBy>潘瑛瑛</cp:lastModifiedBy>
  <cp:revision>8</cp:revision>
  <cp:lastPrinted>2009-08-03T02:14:00Z</cp:lastPrinted>
  <dcterms:created xsi:type="dcterms:W3CDTF">2020-12-08T06:53:00Z</dcterms:created>
  <dcterms:modified xsi:type="dcterms:W3CDTF">2023-02-27T03:16:00Z</dcterms:modified>
</cp:coreProperties>
</file>